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B2AE3" w14:textId="3CBA875E" w:rsidR="00BC5C7E" w:rsidRDefault="00BC5C7E" w:rsidP="00076FCE">
      <w:r w:rsidRPr="00BC5C7E">
        <w:drawing>
          <wp:inline distT="0" distB="0" distL="0" distR="0" wp14:anchorId="014559A9" wp14:editId="1056AFA7">
            <wp:extent cx="5731510" cy="41694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7F3CB" w14:textId="379C6C93" w:rsidR="00BC5C7E" w:rsidRDefault="00BC5C7E" w:rsidP="00076FCE">
      <w:r w:rsidRPr="00BC5C7E">
        <w:lastRenderedPageBreak/>
        <w:drawing>
          <wp:inline distT="0" distB="0" distL="0" distR="0" wp14:anchorId="06FE0305" wp14:editId="1A67AD2B">
            <wp:extent cx="5731510" cy="49237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81B06" w14:textId="0471B815" w:rsidR="00BC5C7E" w:rsidRDefault="00BC5C7E" w:rsidP="00076FCE"/>
    <w:p w14:paraId="19AFBDB2" w14:textId="204FBC65" w:rsidR="00BC5C7E" w:rsidRDefault="00BC5C7E" w:rsidP="00076FCE">
      <w:r w:rsidRPr="00BC5C7E">
        <w:lastRenderedPageBreak/>
        <w:drawing>
          <wp:inline distT="0" distB="0" distL="0" distR="0" wp14:anchorId="522B7FCA" wp14:editId="07A30028">
            <wp:extent cx="5731510" cy="48691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B37E6" w14:textId="199C37CB" w:rsidR="00BC5C7E" w:rsidRDefault="00BC5C7E" w:rsidP="00076FCE"/>
    <w:p w14:paraId="191513EE" w14:textId="66E9FF53" w:rsidR="00BC5C7E" w:rsidRDefault="00BC5C7E" w:rsidP="00076FCE">
      <w:r>
        <w:t>SELECT QUERIES ---:</w:t>
      </w:r>
    </w:p>
    <w:p w14:paraId="0BBD99BB" w14:textId="03BF5D19" w:rsidR="00BC5C7E" w:rsidRDefault="00BC5C7E" w:rsidP="00076FCE"/>
    <w:p w14:paraId="5F634A78" w14:textId="74A480AD" w:rsidR="00BC5C7E" w:rsidRDefault="00BC5C7E" w:rsidP="00076FCE">
      <w:r w:rsidRPr="00BC5C7E">
        <w:drawing>
          <wp:inline distT="0" distB="0" distL="0" distR="0" wp14:anchorId="37C665DE" wp14:editId="0C3F54CA">
            <wp:extent cx="5731510" cy="21069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96EFF" w14:textId="47541A1B" w:rsidR="00BC5C7E" w:rsidRDefault="00BC5C7E" w:rsidP="00076FCE"/>
    <w:p w14:paraId="007A661D" w14:textId="0C221487" w:rsidR="00BC5C7E" w:rsidRDefault="00BC5C7E" w:rsidP="00076FCE">
      <w:r w:rsidRPr="00BC5C7E">
        <w:lastRenderedPageBreak/>
        <w:drawing>
          <wp:inline distT="0" distB="0" distL="0" distR="0" wp14:anchorId="2A847628" wp14:editId="09152B12">
            <wp:extent cx="5731510" cy="53301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3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A415C" w14:textId="772A1061" w:rsidR="00BC5C7E" w:rsidRDefault="00BC5C7E" w:rsidP="00076FCE"/>
    <w:p w14:paraId="23C34EA7" w14:textId="16AD286C" w:rsidR="00BC5C7E" w:rsidRDefault="00BC5C7E" w:rsidP="00076FCE"/>
    <w:p w14:paraId="0BF48337" w14:textId="5B61F07C" w:rsidR="00BC5C7E" w:rsidRDefault="00BC5C7E" w:rsidP="00076FCE">
      <w:r w:rsidRPr="00BC5C7E">
        <w:lastRenderedPageBreak/>
        <w:drawing>
          <wp:inline distT="0" distB="0" distL="0" distR="0" wp14:anchorId="547559DD" wp14:editId="64DBB2A9">
            <wp:extent cx="5731510" cy="42513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5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39EE3" w14:textId="3E033C23" w:rsidR="00BC5C7E" w:rsidRDefault="00BC5C7E" w:rsidP="00076FCE"/>
    <w:p w14:paraId="1D26E41B" w14:textId="642E05B5" w:rsidR="00BC5C7E" w:rsidRDefault="00BC5C7E" w:rsidP="00076FCE">
      <w:r w:rsidRPr="00BC5C7E">
        <w:drawing>
          <wp:inline distT="0" distB="0" distL="0" distR="0" wp14:anchorId="52B56A0A" wp14:editId="5E259E12">
            <wp:extent cx="5731510" cy="4088765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DE38B" w14:textId="482F2FD3" w:rsidR="00BC5C7E" w:rsidRDefault="00BC5C7E" w:rsidP="00076FCE"/>
    <w:p w14:paraId="554A93CF" w14:textId="39F4F23D" w:rsidR="00BC5C7E" w:rsidRDefault="00BC5C7E" w:rsidP="00076FCE">
      <w:r w:rsidRPr="00BC5C7E">
        <w:drawing>
          <wp:inline distT="0" distB="0" distL="0" distR="0" wp14:anchorId="7EB2B332" wp14:editId="69E20E69">
            <wp:extent cx="5731510" cy="3599815"/>
            <wp:effectExtent l="0" t="0" r="254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DD4E5" w14:textId="18DD1AA7" w:rsidR="00BC5C7E" w:rsidRDefault="00BC5C7E" w:rsidP="00076FCE"/>
    <w:p w14:paraId="75543AC0" w14:textId="12C02992" w:rsidR="00BC5C7E" w:rsidRDefault="00BC5C7E" w:rsidP="00076FCE">
      <w:r w:rsidRPr="00BC5C7E">
        <w:drawing>
          <wp:inline distT="0" distB="0" distL="0" distR="0" wp14:anchorId="7F823701" wp14:editId="7F6CFA02">
            <wp:extent cx="5731510" cy="21926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8FD7" w14:textId="4A262816" w:rsidR="00BC5C7E" w:rsidRDefault="00BC5C7E" w:rsidP="00076FCE"/>
    <w:p w14:paraId="34DCACEF" w14:textId="07275A2C" w:rsidR="00BC5C7E" w:rsidRDefault="00BC5C7E" w:rsidP="00076FCE">
      <w:r w:rsidRPr="00BC5C7E">
        <w:lastRenderedPageBreak/>
        <w:drawing>
          <wp:inline distT="0" distB="0" distL="0" distR="0" wp14:anchorId="27379A47" wp14:editId="2AB54511">
            <wp:extent cx="5731510" cy="202882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AF7EB" w14:textId="1EC5B31D" w:rsidR="00BC5C7E" w:rsidRDefault="00BC5C7E" w:rsidP="00076FCE"/>
    <w:p w14:paraId="2175109E" w14:textId="6E92D4E2" w:rsidR="00BC5C7E" w:rsidRDefault="00BC5C7E" w:rsidP="00076FCE">
      <w:r w:rsidRPr="00BC5C7E">
        <w:drawing>
          <wp:inline distT="0" distB="0" distL="0" distR="0" wp14:anchorId="30A389F7" wp14:editId="4FF54F1B">
            <wp:extent cx="5731510" cy="459359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DD173" w14:textId="5158D941" w:rsidR="00BC5C7E" w:rsidRDefault="00BC5C7E" w:rsidP="00076FCE"/>
    <w:p w14:paraId="58938075" w14:textId="44640FCE" w:rsidR="00BC5C7E" w:rsidRDefault="00BC5C7E" w:rsidP="00076FCE">
      <w:r w:rsidRPr="00BC5C7E">
        <w:lastRenderedPageBreak/>
        <w:drawing>
          <wp:inline distT="0" distB="0" distL="0" distR="0" wp14:anchorId="475CFD56" wp14:editId="7377577B">
            <wp:extent cx="5731510" cy="335026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F3112" w14:textId="3ACA5435" w:rsidR="00BC5C7E" w:rsidRDefault="00BC5C7E" w:rsidP="00076FCE"/>
    <w:p w14:paraId="7F0D58D5" w14:textId="3E15CC94" w:rsidR="00BC5C7E" w:rsidRDefault="00BC5C7E" w:rsidP="00076FCE"/>
    <w:p w14:paraId="65562480" w14:textId="34C3416E" w:rsidR="00BC5C7E" w:rsidRDefault="00BC5C7E" w:rsidP="00076FCE"/>
    <w:p w14:paraId="41B1E743" w14:textId="6101C80F" w:rsidR="00BC5C7E" w:rsidRDefault="00BC5C7E" w:rsidP="00076FCE"/>
    <w:p w14:paraId="1C64D5AC" w14:textId="374BE71F" w:rsidR="00BC5C7E" w:rsidRDefault="00BC5C7E" w:rsidP="00076FCE">
      <w:r w:rsidRPr="00BC5C7E">
        <w:drawing>
          <wp:inline distT="0" distB="0" distL="0" distR="0" wp14:anchorId="75EE61DB" wp14:editId="3BCCD956">
            <wp:extent cx="5731510" cy="3192780"/>
            <wp:effectExtent l="0" t="0" r="254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5E2BC" w14:textId="16681F17" w:rsidR="00BC5C7E" w:rsidRDefault="00BC5C7E" w:rsidP="00076FCE"/>
    <w:p w14:paraId="337D7233" w14:textId="77777777" w:rsidR="00BC5C7E" w:rsidRDefault="00BC5C7E" w:rsidP="00076FCE"/>
    <w:p w14:paraId="37F2F671" w14:textId="77777777" w:rsidR="00BC5C7E" w:rsidRDefault="00BC5C7E" w:rsidP="00076FCE"/>
    <w:p w14:paraId="37D84D16" w14:textId="77777777" w:rsidR="00BC5C7E" w:rsidRDefault="00BC5C7E" w:rsidP="00076FCE"/>
    <w:p w14:paraId="530499BD" w14:textId="77777777" w:rsidR="00BC5C7E" w:rsidRDefault="00BC5C7E" w:rsidP="00076FCE"/>
    <w:p w14:paraId="51A3D9FF" w14:textId="77777777" w:rsidR="00BC5C7E" w:rsidRDefault="00BC5C7E" w:rsidP="00076FCE"/>
    <w:p w14:paraId="0964C54E" w14:textId="77777777" w:rsidR="00BC5C7E" w:rsidRDefault="00BC5C7E" w:rsidP="00076FCE"/>
    <w:p w14:paraId="53CACFE7" w14:textId="77777777" w:rsidR="00BC5C7E" w:rsidRDefault="00BC5C7E" w:rsidP="00076FCE"/>
    <w:p w14:paraId="008B7ED6" w14:textId="77777777" w:rsidR="00BC5C7E" w:rsidRDefault="00BC5C7E" w:rsidP="00076FCE"/>
    <w:p w14:paraId="0D0B5F09" w14:textId="77777777" w:rsidR="00BC5C7E" w:rsidRDefault="00BC5C7E" w:rsidP="00076FCE"/>
    <w:p w14:paraId="09431B53" w14:textId="77777777" w:rsidR="00BC5C7E" w:rsidRDefault="00BC5C7E" w:rsidP="00076FCE"/>
    <w:p w14:paraId="22354DDF" w14:textId="77777777" w:rsidR="00BC5C7E" w:rsidRDefault="00BC5C7E" w:rsidP="00076FCE"/>
    <w:p w14:paraId="01312C99" w14:textId="77777777" w:rsidR="00BC5C7E" w:rsidRDefault="00BC5C7E" w:rsidP="00076FCE"/>
    <w:p w14:paraId="4F91360E" w14:textId="77777777" w:rsidR="00BC5C7E" w:rsidRDefault="00BC5C7E" w:rsidP="00076FCE"/>
    <w:p w14:paraId="223D2550" w14:textId="77777777" w:rsidR="00BC5C7E" w:rsidRDefault="00BC5C7E" w:rsidP="00076FCE"/>
    <w:p w14:paraId="3EB1DB20" w14:textId="77777777" w:rsidR="00BC5C7E" w:rsidRDefault="00BC5C7E" w:rsidP="00076FCE"/>
    <w:p w14:paraId="7A00C5EE" w14:textId="77777777" w:rsidR="00BC5C7E" w:rsidRDefault="00BC5C7E" w:rsidP="00076FCE"/>
    <w:p w14:paraId="08E2BF8D" w14:textId="77777777" w:rsidR="00BC5C7E" w:rsidRDefault="00BC5C7E" w:rsidP="00076FCE"/>
    <w:p w14:paraId="5CE94BBA" w14:textId="77777777" w:rsidR="00BC5C7E" w:rsidRDefault="00BC5C7E" w:rsidP="00076FCE"/>
    <w:p w14:paraId="28CBE71D" w14:textId="77777777" w:rsidR="00BC5C7E" w:rsidRDefault="00BC5C7E" w:rsidP="00076FCE"/>
    <w:p w14:paraId="6305FB9F" w14:textId="77777777" w:rsidR="00BC5C7E" w:rsidRDefault="00BC5C7E" w:rsidP="00076FCE"/>
    <w:p w14:paraId="5B506D25" w14:textId="77777777" w:rsidR="00BC5C7E" w:rsidRDefault="00BC5C7E" w:rsidP="00076FCE"/>
    <w:p w14:paraId="156233CA" w14:textId="77777777" w:rsidR="00BC5C7E" w:rsidRDefault="00BC5C7E" w:rsidP="00076FCE"/>
    <w:p w14:paraId="35A4FB31" w14:textId="77777777" w:rsidR="00BC5C7E" w:rsidRDefault="00BC5C7E" w:rsidP="00076FCE"/>
    <w:p w14:paraId="2154485B" w14:textId="77777777" w:rsidR="00BC5C7E" w:rsidRDefault="00BC5C7E" w:rsidP="00076FCE"/>
    <w:p w14:paraId="7C0CB9EF" w14:textId="77777777" w:rsidR="00BC5C7E" w:rsidRDefault="00BC5C7E" w:rsidP="00076FCE"/>
    <w:p w14:paraId="0B709728" w14:textId="77777777" w:rsidR="00BC5C7E" w:rsidRDefault="00BC5C7E" w:rsidP="00076FCE"/>
    <w:p w14:paraId="7C41EA97" w14:textId="77777777" w:rsidR="00BC5C7E" w:rsidRDefault="00BC5C7E" w:rsidP="00076FCE"/>
    <w:p w14:paraId="127470A9" w14:textId="77777777" w:rsidR="00BC5C7E" w:rsidRDefault="00BC5C7E" w:rsidP="00076FCE"/>
    <w:p w14:paraId="248D91B0" w14:textId="77777777" w:rsidR="00BC5C7E" w:rsidRDefault="00BC5C7E" w:rsidP="00076FCE"/>
    <w:p w14:paraId="30B5563C" w14:textId="77777777" w:rsidR="00BC5C7E" w:rsidRDefault="00BC5C7E" w:rsidP="00076FCE"/>
    <w:p w14:paraId="762DDECB" w14:textId="77777777" w:rsidR="00BC5C7E" w:rsidRDefault="00BC5C7E" w:rsidP="00076FCE"/>
    <w:p w14:paraId="32D11F79" w14:textId="77777777" w:rsidR="00BC5C7E" w:rsidRDefault="00BC5C7E" w:rsidP="00076FCE"/>
    <w:p w14:paraId="79640E0C" w14:textId="77777777" w:rsidR="00BC5C7E" w:rsidRDefault="00BC5C7E" w:rsidP="00076FCE"/>
    <w:p w14:paraId="3F007EE5" w14:textId="77777777" w:rsidR="00BC5C7E" w:rsidRDefault="00BC5C7E" w:rsidP="00076FCE"/>
    <w:p w14:paraId="500A47F3" w14:textId="77777777" w:rsidR="00BC5C7E" w:rsidRDefault="00BC5C7E" w:rsidP="00076FCE"/>
    <w:p w14:paraId="36D5FDAE" w14:textId="77777777" w:rsidR="00BC5C7E" w:rsidRDefault="00BC5C7E" w:rsidP="00076FCE"/>
    <w:p w14:paraId="0961C29A" w14:textId="77777777" w:rsidR="00BC5C7E" w:rsidRDefault="00BC5C7E" w:rsidP="00076FCE"/>
    <w:p w14:paraId="0D1D8F5E" w14:textId="77777777" w:rsidR="00BC5C7E" w:rsidRDefault="00BC5C7E" w:rsidP="00076FCE"/>
    <w:p w14:paraId="404F9756" w14:textId="77777777" w:rsidR="00BC5C7E" w:rsidRDefault="00BC5C7E" w:rsidP="00076FCE"/>
    <w:p w14:paraId="2F958D9F" w14:textId="77777777" w:rsidR="00BC5C7E" w:rsidRDefault="00BC5C7E" w:rsidP="00076FCE"/>
    <w:p w14:paraId="5F50AEA5" w14:textId="77777777" w:rsidR="00BC5C7E" w:rsidRDefault="00BC5C7E" w:rsidP="00076FCE"/>
    <w:p w14:paraId="46F8923B" w14:textId="77777777" w:rsidR="00BC5C7E" w:rsidRDefault="00BC5C7E" w:rsidP="00076FCE"/>
    <w:p w14:paraId="5427EA21" w14:textId="77777777" w:rsidR="00BC5C7E" w:rsidRDefault="00BC5C7E" w:rsidP="00076FCE"/>
    <w:p w14:paraId="35BE711C" w14:textId="77777777" w:rsidR="00BC5C7E" w:rsidRDefault="00BC5C7E" w:rsidP="00076FCE"/>
    <w:p w14:paraId="13F46E83" w14:textId="77777777" w:rsidR="00BC5C7E" w:rsidRDefault="00BC5C7E" w:rsidP="00076FCE"/>
    <w:p w14:paraId="783E524C" w14:textId="77777777" w:rsidR="00BC5C7E" w:rsidRDefault="00BC5C7E" w:rsidP="00076FCE"/>
    <w:p w14:paraId="292A0DCB" w14:textId="77777777" w:rsidR="00BC5C7E" w:rsidRDefault="00BC5C7E" w:rsidP="00076FCE"/>
    <w:p w14:paraId="7588BFBE" w14:textId="77777777" w:rsidR="00BC5C7E" w:rsidRDefault="00BC5C7E" w:rsidP="00076FCE"/>
    <w:p w14:paraId="5B477F3D" w14:textId="77777777" w:rsidR="00BC5C7E" w:rsidRDefault="00BC5C7E" w:rsidP="00076FCE"/>
    <w:p w14:paraId="6C335CB1" w14:textId="77777777" w:rsidR="00BC5C7E" w:rsidRDefault="00BC5C7E" w:rsidP="00076FCE"/>
    <w:p w14:paraId="59F26CC9" w14:textId="77777777" w:rsidR="00BC5C7E" w:rsidRDefault="00BC5C7E" w:rsidP="00076FCE"/>
    <w:p w14:paraId="06F1D601" w14:textId="77777777" w:rsidR="00BC5C7E" w:rsidRDefault="00BC5C7E" w:rsidP="00076FCE"/>
    <w:p w14:paraId="7FC1C6B7" w14:textId="77777777" w:rsidR="00BC5C7E" w:rsidRDefault="00BC5C7E" w:rsidP="00076FCE"/>
    <w:p w14:paraId="0EE377E9" w14:textId="77777777" w:rsidR="00BC5C7E" w:rsidRDefault="00BC5C7E" w:rsidP="00076FCE"/>
    <w:p w14:paraId="776A533B" w14:textId="77777777" w:rsidR="00BC5C7E" w:rsidRDefault="00BC5C7E" w:rsidP="00076FCE"/>
    <w:p w14:paraId="5BB587EF" w14:textId="77777777" w:rsidR="00BC5C7E" w:rsidRDefault="00BC5C7E" w:rsidP="00076FCE"/>
    <w:p w14:paraId="74D4A5D5" w14:textId="77777777" w:rsidR="00BC5C7E" w:rsidRDefault="00BC5C7E" w:rsidP="00076FCE"/>
    <w:p w14:paraId="764B9242" w14:textId="77777777" w:rsidR="00BC5C7E" w:rsidRDefault="00BC5C7E" w:rsidP="00076FCE"/>
    <w:p w14:paraId="72144FC3" w14:textId="77777777" w:rsidR="00BC5C7E" w:rsidRDefault="00BC5C7E" w:rsidP="00076FCE"/>
    <w:p w14:paraId="3F56D15C" w14:textId="77777777" w:rsidR="00BC5C7E" w:rsidRDefault="00BC5C7E" w:rsidP="00076FCE"/>
    <w:p w14:paraId="2C363773" w14:textId="77777777" w:rsidR="00BC5C7E" w:rsidRDefault="00BC5C7E" w:rsidP="00076FCE"/>
    <w:p w14:paraId="31D540A7" w14:textId="77777777" w:rsidR="00BC5C7E" w:rsidRDefault="00BC5C7E" w:rsidP="00076FCE"/>
    <w:p w14:paraId="647C334E" w14:textId="77777777" w:rsidR="00BC5C7E" w:rsidRDefault="00BC5C7E" w:rsidP="00076FCE"/>
    <w:p w14:paraId="40C661EB" w14:textId="77777777" w:rsidR="00BC5C7E" w:rsidRDefault="00BC5C7E" w:rsidP="00076FCE"/>
    <w:p w14:paraId="4DD7E625" w14:textId="77777777" w:rsidR="00BC5C7E" w:rsidRDefault="00BC5C7E" w:rsidP="00076FCE"/>
    <w:p w14:paraId="474157E8" w14:textId="77777777" w:rsidR="00BC5C7E" w:rsidRDefault="00BC5C7E" w:rsidP="00076FCE"/>
    <w:p w14:paraId="283A0AD4" w14:textId="77777777" w:rsidR="00BC5C7E" w:rsidRDefault="00BC5C7E" w:rsidP="00076FCE"/>
    <w:p w14:paraId="7BD9C51C" w14:textId="77777777" w:rsidR="00BC5C7E" w:rsidRDefault="00BC5C7E" w:rsidP="00076FCE"/>
    <w:p w14:paraId="7DF682D3" w14:textId="77777777" w:rsidR="00BC5C7E" w:rsidRDefault="00BC5C7E" w:rsidP="00076FCE"/>
    <w:p w14:paraId="7B99A419" w14:textId="77777777" w:rsidR="00BC5C7E" w:rsidRDefault="00BC5C7E" w:rsidP="00076FCE"/>
    <w:p w14:paraId="3F3A8BED" w14:textId="77777777" w:rsidR="00BC5C7E" w:rsidRDefault="00BC5C7E" w:rsidP="00076FCE"/>
    <w:p w14:paraId="3BEA5793" w14:textId="77777777" w:rsidR="00BC5C7E" w:rsidRDefault="00BC5C7E" w:rsidP="00076FCE"/>
    <w:p w14:paraId="1BC87808" w14:textId="77777777" w:rsidR="00BC5C7E" w:rsidRDefault="00BC5C7E" w:rsidP="00076FCE"/>
    <w:p w14:paraId="5B834228" w14:textId="77777777" w:rsidR="00BC5C7E" w:rsidRDefault="00BC5C7E" w:rsidP="00076FCE"/>
    <w:p w14:paraId="3DB80D94" w14:textId="77777777" w:rsidR="00BC5C7E" w:rsidRDefault="00BC5C7E" w:rsidP="00076FCE"/>
    <w:p w14:paraId="350B4015" w14:textId="77777777" w:rsidR="00BC5C7E" w:rsidRDefault="00BC5C7E" w:rsidP="00076FCE"/>
    <w:p w14:paraId="0478E949" w14:textId="77777777" w:rsidR="00BC5C7E" w:rsidRDefault="00BC5C7E" w:rsidP="00076FCE"/>
    <w:p w14:paraId="140323E5" w14:textId="77777777" w:rsidR="00BC5C7E" w:rsidRDefault="00BC5C7E" w:rsidP="00076FCE"/>
    <w:p w14:paraId="1E02F40C" w14:textId="77777777" w:rsidR="00BC5C7E" w:rsidRDefault="00BC5C7E" w:rsidP="00076FCE"/>
    <w:p w14:paraId="6577E418" w14:textId="77777777" w:rsidR="00BC5C7E" w:rsidRDefault="00BC5C7E" w:rsidP="00076FCE"/>
    <w:p w14:paraId="308573AF" w14:textId="77777777" w:rsidR="00BC5C7E" w:rsidRDefault="00BC5C7E" w:rsidP="00076FCE"/>
    <w:p w14:paraId="3005AF3C" w14:textId="77777777" w:rsidR="00BC5C7E" w:rsidRDefault="00BC5C7E" w:rsidP="00076FCE"/>
    <w:p w14:paraId="24D3617B" w14:textId="77777777" w:rsidR="00BC5C7E" w:rsidRDefault="00BC5C7E" w:rsidP="00076FCE"/>
    <w:p w14:paraId="6C58B5AF" w14:textId="77777777" w:rsidR="00BC5C7E" w:rsidRDefault="00BC5C7E" w:rsidP="00076FCE"/>
    <w:p w14:paraId="63CE858F" w14:textId="77777777" w:rsidR="00BC5C7E" w:rsidRDefault="00BC5C7E" w:rsidP="00076FCE"/>
    <w:p w14:paraId="1DD96B0C" w14:textId="77777777" w:rsidR="00BC5C7E" w:rsidRDefault="00BC5C7E" w:rsidP="00076FCE"/>
    <w:p w14:paraId="62C7BDD4" w14:textId="77777777" w:rsidR="00BC5C7E" w:rsidRDefault="00BC5C7E" w:rsidP="00076FCE"/>
    <w:p w14:paraId="26B9DA1D" w14:textId="77777777" w:rsidR="00BC5C7E" w:rsidRDefault="00BC5C7E" w:rsidP="00076FCE"/>
    <w:p w14:paraId="3FE6FC98" w14:textId="77777777" w:rsidR="00BC5C7E" w:rsidRDefault="00BC5C7E" w:rsidP="00076FCE"/>
    <w:p w14:paraId="773AA20B" w14:textId="77777777" w:rsidR="00BC5C7E" w:rsidRDefault="00BC5C7E" w:rsidP="00076FCE"/>
    <w:p w14:paraId="5FE1DF61" w14:textId="77777777" w:rsidR="00BC5C7E" w:rsidRDefault="00BC5C7E" w:rsidP="00076FCE"/>
    <w:p w14:paraId="73395632" w14:textId="77777777" w:rsidR="00BC5C7E" w:rsidRDefault="00BC5C7E" w:rsidP="00076FCE"/>
    <w:p w14:paraId="73A369CE" w14:textId="77777777" w:rsidR="00BC5C7E" w:rsidRDefault="00BC5C7E" w:rsidP="00076FCE"/>
    <w:p w14:paraId="42BA1317" w14:textId="77777777" w:rsidR="00BC5C7E" w:rsidRDefault="00BC5C7E" w:rsidP="00076FCE"/>
    <w:p w14:paraId="49DB5431" w14:textId="77777777" w:rsidR="00BC5C7E" w:rsidRDefault="00BC5C7E" w:rsidP="00076FCE"/>
    <w:p w14:paraId="09220D6C" w14:textId="77777777" w:rsidR="00BC5C7E" w:rsidRDefault="00BC5C7E" w:rsidP="00076FCE"/>
    <w:p w14:paraId="3B5CAED2" w14:textId="7E39C406" w:rsidR="00076FCE" w:rsidRDefault="00076FCE" w:rsidP="00076FCE">
      <w:r>
        <w:t>Enter password: ******</w:t>
      </w:r>
    </w:p>
    <w:p w14:paraId="6DAB7060" w14:textId="77777777" w:rsidR="00076FCE" w:rsidRDefault="00076FCE" w:rsidP="00076FCE">
      <w:r>
        <w:t xml:space="preserve">Welcome to the MySQL monitor.  Commands end </w:t>
      </w:r>
      <w:proofErr w:type="gramStart"/>
      <w:r>
        <w:t>with ;</w:t>
      </w:r>
      <w:proofErr w:type="gramEnd"/>
      <w:r>
        <w:t xml:space="preserve"> or \g.</w:t>
      </w:r>
    </w:p>
    <w:p w14:paraId="6502F4A8" w14:textId="77777777" w:rsidR="00076FCE" w:rsidRDefault="00076FCE" w:rsidP="00076FCE">
      <w:r>
        <w:t>Your MySQL connection id is 12</w:t>
      </w:r>
    </w:p>
    <w:p w14:paraId="3D70AC85" w14:textId="77777777" w:rsidR="00076FCE" w:rsidRDefault="00076FCE" w:rsidP="00076FCE">
      <w:r>
        <w:t>Server version: 8.0.30 MySQL Community Server - GPL</w:t>
      </w:r>
    </w:p>
    <w:p w14:paraId="26973BD7" w14:textId="77777777" w:rsidR="00076FCE" w:rsidRDefault="00076FCE" w:rsidP="00076FCE"/>
    <w:p w14:paraId="12DF7290" w14:textId="77777777" w:rsidR="00076FCE" w:rsidRDefault="00076FCE" w:rsidP="00076FCE">
      <w:r>
        <w:t>Copyright (c) 2000, 2022, Oracle and/or its affiliates.</w:t>
      </w:r>
    </w:p>
    <w:p w14:paraId="213AAE6B" w14:textId="77777777" w:rsidR="00076FCE" w:rsidRDefault="00076FCE" w:rsidP="00076FCE"/>
    <w:p w14:paraId="634209DF" w14:textId="77777777" w:rsidR="00076FCE" w:rsidRDefault="00076FCE" w:rsidP="00076FCE">
      <w:r>
        <w:t>Oracle is a registered trademark of Oracle Corporation and/or its</w:t>
      </w:r>
    </w:p>
    <w:p w14:paraId="7781A964" w14:textId="77777777" w:rsidR="00076FCE" w:rsidRDefault="00076FCE" w:rsidP="00076FCE">
      <w:r>
        <w:t>affiliates. Other names may be trademarks of their respective</w:t>
      </w:r>
    </w:p>
    <w:p w14:paraId="444C6B6C" w14:textId="77777777" w:rsidR="00076FCE" w:rsidRDefault="00076FCE" w:rsidP="00076FCE">
      <w:r>
        <w:t>owners.</w:t>
      </w:r>
    </w:p>
    <w:p w14:paraId="42C1DF15" w14:textId="77777777" w:rsidR="00076FCE" w:rsidRDefault="00076FCE" w:rsidP="00076FCE"/>
    <w:p w14:paraId="22980218" w14:textId="77777777" w:rsidR="00076FCE" w:rsidRDefault="00076FCE" w:rsidP="00076FCE">
      <w:r>
        <w:t>Type 'help;' or '\h' for help. Type '\c' to clear the current input statement.</w:t>
      </w:r>
    </w:p>
    <w:p w14:paraId="3C9527EA" w14:textId="77777777" w:rsidR="00076FCE" w:rsidRDefault="00076FCE" w:rsidP="00076FCE"/>
    <w:p w14:paraId="412903A4" w14:textId="77777777" w:rsidR="00076FCE" w:rsidRDefault="00076FCE" w:rsidP="00076FCE">
      <w:proofErr w:type="spellStart"/>
      <w:r>
        <w:t>mysql</w:t>
      </w:r>
      <w:proofErr w:type="spellEnd"/>
      <w:r>
        <w:t>&gt; use database;</w:t>
      </w:r>
    </w:p>
    <w:p w14:paraId="5D7D76EE" w14:textId="77777777" w:rsidR="00076FCE" w:rsidRDefault="00076FCE" w:rsidP="00076FCE">
      <w:r>
        <w:t>ERROR 1049 (42000): Unknown database 'database'</w:t>
      </w:r>
    </w:p>
    <w:p w14:paraId="314865D3" w14:textId="77777777" w:rsidR="00076FCE" w:rsidRDefault="00076FCE" w:rsidP="00076FCE">
      <w:proofErr w:type="spellStart"/>
      <w:r>
        <w:t>mysql</w:t>
      </w:r>
      <w:proofErr w:type="spellEnd"/>
      <w:r>
        <w:t>&gt; use t_211179;</w:t>
      </w:r>
    </w:p>
    <w:p w14:paraId="41770F91" w14:textId="77777777" w:rsidR="00076FCE" w:rsidRDefault="00076FCE" w:rsidP="00076FCE">
      <w:r>
        <w:t>Database changed</w:t>
      </w:r>
    </w:p>
    <w:p w14:paraId="0F9D0532" w14:textId="77777777" w:rsidR="00076FCE" w:rsidRDefault="00076FCE" w:rsidP="00076FCE">
      <w:proofErr w:type="spellStart"/>
      <w:r>
        <w:t>mysql</w:t>
      </w:r>
      <w:proofErr w:type="spellEnd"/>
      <w:r>
        <w:t>&gt; show tables;</w:t>
      </w:r>
    </w:p>
    <w:p w14:paraId="15DD08A3" w14:textId="77777777" w:rsidR="00076FCE" w:rsidRDefault="00076FCE" w:rsidP="00076FCE">
      <w:r>
        <w:t>+--------------------+</w:t>
      </w:r>
    </w:p>
    <w:p w14:paraId="5BA114E7" w14:textId="77777777" w:rsidR="00076FCE" w:rsidRDefault="00076FCE" w:rsidP="00076FCE">
      <w:r>
        <w:t>| Tables_in_t_211179 |</w:t>
      </w:r>
    </w:p>
    <w:p w14:paraId="4DABCAE4" w14:textId="77777777" w:rsidR="00076FCE" w:rsidRDefault="00076FCE" w:rsidP="00076FCE">
      <w:r>
        <w:t>+--------------------+</w:t>
      </w:r>
    </w:p>
    <w:p w14:paraId="52937906" w14:textId="77777777" w:rsidR="00076FCE" w:rsidRDefault="00076FCE" w:rsidP="00076FCE">
      <w:r>
        <w:t>| emp                |</w:t>
      </w:r>
    </w:p>
    <w:p w14:paraId="7E96C01B" w14:textId="77777777" w:rsidR="00076FCE" w:rsidRDefault="00076FCE" w:rsidP="00076FCE">
      <w:r>
        <w:t>+--------------------+</w:t>
      </w:r>
    </w:p>
    <w:p w14:paraId="7854BF58" w14:textId="118B771F" w:rsidR="00076FCE" w:rsidRDefault="00076FCE" w:rsidP="00076FCE">
      <w:r>
        <w:t>1 row in set (0.04 sec)</w:t>
      </w:r>
    </w:p>
    <w:p w14:paraId="2E659A2F" w14:textId="77777777" w:rsidR="00DD667C" w:rsidRDefault="00DD667C" w:rsidP="00076FCE"/>
    <w:p w14:paraId="663D96C4" w14:textId="77777777" w:rsidR="00076FCE" w:rsidRDefault="00076FCE" w:rsidP="00076FCE"/>
    <w:p w14:paraId="63CDCA86" w14:textId="77777777" w:rsidR="00076FCE" w:rsidRDefault="00076FCE" w:rsidP="00076FCE">
      <w:proofErr w:type="spellStart"/>
      <w:r>
        <w:t>mysql</w:t>
      </w:r>
      <w:proofErr w:type="spellEnd"/>
      <w:r>
        <w:t xml:space="preserve">&gt; create table </w:t>
      </w:r>
      <w:proofErr w:type="gramStart"/>
      <w:r>
        <w:t>dept(</w:t>
      </w:r>
      <w:proofErr w:type="gramEnd"/>
      <w:r>
        <w:t xml:space="preserve">ID </w:t>
      </w:r>
      <w:proofErr w:type="spellStart"/>
      <w:r>
        <w:t>integer,department</w:t>
      </w:r>
      <w:proofErr w:type="spellEnd"/>
      <w:r>
        <w:t xml:space="preserve"> varchar(20),date varchar(15),</w:t>
      </w:r>
      <w:proofErr w:type="spellStart"/>
      <w:r>
        <w:t>daily_sales</w:t>
      </w:r>
      <w:proofErr w:type="spellEnd"/>
      <w:r>
        <w:t xml:space="preserve"> integer);</w:t>
      </w:r>
    </w:p>
    <w:p w14:paraId="68DF510B" w14:textId="77777777" w:rsidR="00076FCE" w:rsidRDefault="00076FCE" w:rsidP="00076FCE">
      <w:r>
        <w:t>Query OK, 0 rows affected (0.03 sec)</w:t>
      </w:r>
    </w:p>
    <w:p w14:paraId="5A34EF15" w14:textId="77777777" w:rsidR="00076FCE" w:rsidRDefault="00076FCE" w:rsidP="00076FCE"/>
    <w:p w14:paraId="3BC4DB89" w14:textId="77777777" w:rsidR="00076FCE" w:rsidRDefault="00076FCE" w:rsidP="00076FCE">
      <w:proofErr w:type="spellStart"/>
      <w:r>
        <w:t>mysql</w:t>
      </w:r>
      <w:proofErr w:type="spellEnd"/>
      <w:r>
        <w:t>&gt; alter table dept add foreign key(id) references emp(id);</w:t>
      </w:r>
    </w:p>
    <w:p w14:paraId="0A26E79F" w14:textId="77777777" w:rsidR="00076FCE" w:rsidRDefault="00076FCE" w:rsidP="00076FCE">
      <w:r>
        <w:lastRenderedPageBreak/>
        <w:t>Query OK, 0 rows affected (0.06 sec)</w:t>
      </w:r>
    </w:p>
    <w:p w14:paraId="119071DE" w14:textId="77777777" w:rsidR="00076FCE" w:rsidRDefault="00076FCE" w:rsidP="00076FCE">
      <w:r>
        <w:t xml:space="preserve">Records: </w:t>
      </w:r>
      <w:proofErr w:type="gramStart"/>
      <w:r>
        <w:t>0  Duplicates</w:t>
      </w:r>
      <w:proofErr w:type="gramEnd"/>
      <w:r>
        <w:t>: 0  Warnings: 0</w:t>
      </w:r>
    </w:p>
    <w:p w14:paraId="6D6D007A" w14:textId="77777777" w:rsidR="00076FCE" w:rsidRDefault="00076FCE" w:rsidP="00076FCE"/>
    <w:p w14:paraId="09B83652" w14:textId="77777777" w:rsidR="00076FCE" w:rsidRDefault="00076FCE" w:rsidP="00076FCE">
      <w:proofErr w:type="spellStart"/>
      <w:r>
        <w:t>mysql</w:t>
      </w:r>
      <w:proofErr w:type="spellEnd"/>
      <w:r>
        <w:t xml:space="preserve">&gt; </w:t>
      </w:r>
      <w:proofErr w:type="spellStart"/>
      <w:r>
        <w:t>desc</w:t>
      </w:r>
      <w:proofErr w:type="spellEnd"/>
      <w:r>
        <w:t xml:space="preserve"> dept;</w:t>
      </w:r>
    </w:p>
    <w:p w14:paraId="7B088DC6" w14:textId="77777777" w:rsidR="00076FCE" w:rsidRDefault="00076FCE" w:rsidP="00076FCE">
      <w:r>
        <w:t>+-------------+-------------+------+-----+---------+-------+</w:t>
      </w:r>
    </w:p>
    <w:p w14:paraId="1233E8A8" w14:textId="77777777" w:rsidR="00076FCE" w:rsidRDefault="00076FCE" w:rsidP="00076FCE">
      <w:r>
        <w:t>| Field       | Type        | Null | Key | Default | Extra |</w:t>
      </w:r>
    </w:p>
    <w:p w14:paraId="6C713518" w14:textId="77777777" w:rsidR="00076FCE" w:rsidRDefault="00076FCE" w:rsidP="00076FCE">
      <w:r>
        <w:t>+-------------+-------------+------+-----+---------+-------+</w:t>
      </w:r>
    </w:p>
    <w:p w14:paraId="4E0EBF2C" w14:textId="77777777" w:rsidR="00076FCE" w:rsidRDefault="00076FCE" w:rsidP="00076FCE">
      <w:r>
        <w:t xml:space="preserve">| ID          | int         | </w:t>
      </w:r>
      <w:proofErr w:type="gramStart"/>
      <w:r>
        <w:t>YES  |</w:t>
      </w:r>
      <w:proofErr w:type="gramEnd"/>
      <w:r>
        <w:t xml:space="preserve"> MUL | NULL    |       |</w:t>
      </w:r>
    </w:p>
    <w:p w14:paraId="26C8D2BA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varchar(20) | YES  |     | NULL    |       |</w:t>
      </w:r>
    </w:p>
    <w:p w14:paraId="0148F7F3" w14:textId="77777777" w:rsidR="00076FCE" w:rsidRDefault="00076FCE" w:rsidP="00076FCE">
      <w:r>
        <w:t xml:space="preserve">| date        | </w:t>
      </w:r>
      <w:proofErr w:type="gramStart"/>
      <w:r>
        <w:t>varchar(</w:t>
      </w:r>
      <w:proofErr w:type="gramEnd"/>
      <w:r>
        <w:t>15) | YES  |     | NULL    |       |</w:t>
      </w:r>
    </w:p>
    <w:p w14:paraId="675CD89A" w14:textId="77777777" w:rsidR="00076FCE" w:rsidRDefault="00076FCE" w:rsidP="00076FCE">
      <w:r>
        <w:t xml:space="preserve">| </w:t>
      </w:r>
      <w:proofErr w:type="spellStart"/>
      <w:r>
        <w:t>daily_sales</w:t>
      </w:r>
      <w:proofErr w:type="spellEnd"/>
      <w:r>
        <w:t xml:space="preserve"> | int         | </w:t>
      </w:r>
      <w:proofErr w:type="gramStart"/>
      <w:r>
        <w:t>YES  |</w:t>
      </w:r>
      <w:proofErr w:type="gramEnd"/>
      <w:r>
        <w:t xml:space="preserve">     | NULL    |       |</w:t>
      </w:r>
    </w:p>
    <w:p w14:paraId="6FEE760B" w14:textId="77777777" w:rsidR="00076FCE" w:rsidRDefault="00076FCE" w:rsidP="00076FCE">
      <w:r>
        <w:t>+-------------+-------------+------+-----+---------+-------+</w:t>
      </w:r>
    </w:p>
    <w:p w14:paraId="2A337118" w14:textId="0AD8C037" w:rsidR="00076FCE" w:rsidRDefault="00076FCE" w:rsidP="00076FCE">
      <w:r>
        <w:t>4 rows in set (0.00 sec)</w:t>
      </w:r>
    </w:p>
    <w:p w14:paraId="3852A7DE" w14:textId="55FEB7BA" w:rsidR="00DD667C" w:rsidRDefault="00DD667C" w:rsidP="00076FCE"/>
    <w:p w14:paraId="6D3AA03B" w14:textId="77777777" w:rsidR="00DD667C" w:rsidRDefault="00DD667C" w:rsidP="00DD667C">
      <w:proofErr w:type="spellStart"/>
      <w:r>
        <w:t>mysql</w:t>
      </w:r>
      <w:proofErr w:type="spellEnd"/>
      <w:r>
        <w:t>&gt; insert into location</w:t>
      </w:r>
    </w:p>
    <w:p w14:paraId="7D21F66F" w14:textId="77777777" w:rsidR="00DD667C" w:rsidRDefault="00DD667C" w:rsidP="00DD667C">
      <w:r>
        <w:t xml:space="preserve">    -&gt; values(1,'delhi','india',9453673489);</w:t>
      </w:r>
    </w:p>
    <w:p w14:paraId="1AF7FC09" w14:textId="77777777" w:rsidR="00DD667C" w:rsidRDefault="00DD667C" w:rsidP="00DD667C">
      <w:r>
        <w:t>ERROR 1264 (22003): Out of range value for column '</w:t>
      </w:r>
      <w:proofErr w:type="spellStart"/>
      <w:r>
        <w:t>mobile_no</w:t>
      </w:r>
      <w:proofErr w:type="spellEnd"/>
      <w:r>
        <w:t>' at row 1</w:t>
      </w:r>
    </w:p>
    <w:p w14:paraId="368C948D" w14:textId="77777777" w:rsidR="00DD667C" w:rsidRDefault="00DD667C" w:rsidP="00DD667C">
      <w:proofErr w:type="spellStart"/>
      <w:r>
        <w:t>mysql</w:t>
      </w:r>
      <w:proofErr w:type="spellEnd"/>
      <w:r>
        <w:t>&gt; insert into location</w:t>
      </w:r>
    </w:p>
    <w:p w14:paraId="4A2BB04D" w14:textId="77777777" w:rsidR="00DD667C" w:rsidRDefault="00DD667C" w:rsidP="00DD667C">
      <w:r>
        <w:t xml:space="preserve">    -&gt; </w:t>
      </w:r>
      <w:proofErr w:type="gramStart"/>
      <w:r>
        <w:t>values(</w:t>
      </w:r>
      <w:proofErr w:type="gramEnd"/>
      <w:r>
        <w:t>1,'delhi','india',</w:t>
      </w:r>
    </w:p>
    <w:p w14:paraId="091753F7" w14:textId="77777777" w:rsidR="00DD667C" w:rsidRDefault="00DD667C" w:rsidP="00DD667C">
      <w:r>
        <w:t xml:space="preserve">    -&gt; +91);</w:t>
      </w:r>
    </w:p>
    <w:p w14:paraId="5EFCE3F9" w14:textId="77777777" w:rsidR="00DD667C" w:rsidRDefault="00DD667C" w:rsidP="00DD667C">
      <w:r>
        <w:t>Query OK, 1 row affected (0.01 sec)</w:t>
      </w:r>
    </w:p>
    <w:p w14:paraId="26C2BEF8" w14:textId="77777777" w:rsidR="00DD667C" w:rsidRDefault="00DD667C" w:rsidP="00DD667C"/>
    <w:p w14:paraId="1824FF12" w14:textId="77777777" w:rsidR="00DD667C" w:rsidRDefault="00DD667C" w:rsidP="00DD667C">
      <w:proofErr w:type="spellStart"/>
      <w:r>
        <w:t>mysql</w:t>
      </w:r>
      <w:proofErr w:type="spellEnd"/>
      <w:r>
        <w:t>&gt; insert into location</w:t>
      </w:r>
    </w:p>
    <w:p w14:paraId="5E5A1A3F" w14:textId="77777777" w:rsidR="00DD667C" w:rsidRDefault="00DD667C" w:rsidP="00DD667C">
      <w:r>
        <w:t xml:space="preserve">    -</w:t>
      </w:r>
      <w:proofErr w:type="gramStart"/>
      <w:r>
        <w:t>&gt;  values</w:t>
      </w:r>
      <w:proofErr w:type="gramEnd"/>
      <w:r>
        <w:t>(2,'york','England',+44);</w:t>
      </w:r>
    </w:p>
    <w:p w14:paraId="41ADD261" w14:textId="77777777" w:rsidR="00DD667C" w:rsidRDefault="00DD667C" w:rsidP="00DD667C">
      <w:r>
        <w:t>Query OK, 1 row affected (0.03 sec)</w:t>
      </w:r>
    </w:p>
    <w:p w14:paraId="446CB7DE" w14:textId="77777777" w:rsidR="00DD667C" w:rsidRDefault="00DD667C" w:rsidP="00DD667C"/>
    <w:p w14:paraId="19D69751" w14:textId="77777777" w:rsidR="00DD667C" w:rsidRDefault="00DD667C" w:rsidP="00DD667C">
      <w:proofErr w:type="spellStart"/>
      <w:r>
        <w:t>mysql</w:t>
      </w:r>
      <w:proofErr w:type="spellEnd"/>
      <w:r>
        <w:t>&gt; insert into location</w:t>
      </w:r>
    </w:p>
    <w:p w14:paraId="5877C5D5" w14:textId="77777777" w:rsidR="00DD667C" w:rsidRDefault="00DD667C" w:rsidP="00DD667C">
      <w:r>
        <w:t xml:space="preserve">    -</w:t>
      </w:r>
      <w:proofErr w:type="gramStart"/>
      <w:r>
        <w:t>&gt;  values</w:t>
      </w:r>
      <w:proofErr w:type="gramEnd"/>
      <w:r>
        <w:t>(3,'DC','USA',+1);</w:t>
      </w:r>
    </w:p>
    <w:p w14:paraId="05ED5A31" w14:textId="77777777" w:rsidR="00DD667C" w:rsidRDefault="00DD667C" w:rsidP="00DD667C">
      <w:r>
        <w:t>Query OK, 1 row affected (0.01 sec)</w:t>
      </w:r>
    </w:p>
    <w:p w14:paraId="7DA9CD28" w14:textId="77777777" w:rsidR="00DD667C" w:rsidRDefault="00DD667C" w:rsidP="00DD667C"/>
    <w:p w14:paraId="7630830B" w14:textId="77777777" w:rsidR="00DD667C" w:rsidRDefault="00DD667C" w:rsidP="00DD667C">
      <w:proofErr w:type="spellStart"/>
      <w:r>
        <w:t>mysql</w:t>
      </w:r>
      <w:proofErr w:type="spellEnd"/>
      <w:r>
        <w:t>&gt; insert into location</w:t>
      </w:r>
    </w:p>
    <w:p w14:paraId="3E204597" w14:textId="77777777" w:rsidR="00DD667C" w:rsidRDefault="00DD667C" w:rsidP="00DD667C">
      <w:r>
        <w:lastRenderedPageBreak/>
        <w:t xml:space="preserve">    -&gt; values(4,'Berlin','Germany</w:t>
      </w:r>
      <w:proofErr w:type="gramStart"/>
      <w:r>
        <w:t>',+</w:t>
      </w:r>
      <w:proofErr w:type="gramEnd"/>
      <w:r>
        <w:t>49);</w:t>
      </w:r>
    </w:p>
    <w:p w14:paraId="771A90C9" w14:textId="77777777" w:rsidR="00DD667C" w:rsidRDefault="00DD667C" w:rsidP="00DD667C">
      <w:r>
        <w:t>Query OK, 1 row affected (0.03 sec)</w:t>
      </w:r>
    </w:p>
    <w:p w14:paraId="5131748B" w14:textId="77777777" w:rsidR="00DD667C" w:rsidRDefault="00DD667C" w:rsidP="00DD667C"/>
    <w:p w14:paraId="7150C658" w14:textId="77777777" w:rsidR="00DD667C" w:rsidRDefault="00DD667C" w:rsidP="00DD667C">
      <w:proofErr w:type="spellStart"/>
      <w:r>
        <w:t>mysql</w:t>
      </w:r>
      <w:proofErr w:type="spellEnd"/>
      <w:r>
        <w:t xml:space="preserve">&gt; </w:t>
      </w:r>
      <w:proofErr w:type="spellStart"/>
      <w:r>
        <w:t>desc</w:t>
      </w:r>
      <w:proofErr w:type="spellEnd"/>
      <w:r>
        <w:t xml:space="preserve"> location;</w:t>
      </w:r>
    </w:p>
    <w:p w14:paraId="42D6139B" w14:textId="77777777" w:rsidR="00DD667C" w:rsidRDefault="00DD667C" w:rsidP="00DD667C">
      <w:r>
        <w:t>+-----------+-------------+------+-----+---------+-------+</w:t>
      </w:r>
    </w:p>
    <w:p w14:paraId="29BB020B" w14:textId="77777777" w:rsidR="00DD667C" w:rsidRDefault="00DD667C" w:rsidP="00DD667C">
      <w:r>
        <w:t>| Field     | Type        | Null | Key | Default | Extra |</w:t>
      </w:r>
    </w:p>
    <w:p w14:paraId="064A2695" w14:textId="77777777" w:rsidR="00DD667C" w:rsidRDefault="00DD667C" w:rsidP="00DD667C">
      <w:r>
        <w:t>+-----------+-------------+------+-----+---------+-------+</w:t>
      </w:r>
    </w:p>
    <w:p w14:paraId="65B6D9A6" w14:textId="77777777" w:rsidR="00DD667C" w:rsidRDefault="00DD667C" w:rsidP="00DD667C">
      <w:r>
        <w:t xml:space="preserve">| ID        | int         | </w:t>
      </w:r>
      <w:proofErr w:type="gramStart"/>
      <w:r>
        <w:t>YES  |</w:t>
      </w:r>
      <w:proofErr w:type="gramEnd"/>
      <w:r>
        <w:t xml:space="preserve">     | NULL    |       |</w:t>
      </w:r>
    </w:p>
    <w:p w14:paraId="32C8A5FF" w14:textId="77777777" w:rsidR="00DD667C" w:rsidRDefault="00DD667C" w:rsidP="00DD667C">
      <w:r>
        <w:t xml:space="preserve">| City      | </w:t>
      </w:r>
      <w:proofErr w:type="gramStart"/>
      <w:r>
        <w:t>varchar(</w:t>
      </w:r>
      <w:proofErr w:type="gramEnd"/>
      <w:r>
        <w:t>20) | YES  |     | NULL    |       |</w:t>
      </w:r>
    </w:p>
    <w:p w14:paraId="569508AB" w14:textId="77777777" w:rsidR="00DD667C" w:rsidRDefault="00DD667C" w:rsidP="00DD667C">
      <w:r>
        <w:t xml:space="preserve">| Country   | </w:t>
      </w:r>
      <w:proofErr w:type="gramStart"/>
      <w:r>
        <w:t>varchar(</w:t>
      </w:r>
      <w:proofErr w:type="gramEnd"/>
      <w:r>
        <w:t>20) | YES  |     | NULL    |       |</w:t>
      </w:r>
    </w:p>
    <w:p w14:paraId="2E7A6A94" w14:textId="77777777" w:rsidR="00DD667C" w:rsidRDefault="00DD667C" w:rsidP="00DD667C">
      <w:r>
        <w:t xml:space="preserve">| </w:t>
      </w:r>
      <w:proofErr w:type="spellStart"/>
      <w:r>
        <w:t>mobile_no</w:t>
      </w:r>
      <w:proofErr w:type="spellEnd"/>
      <w:r>
        <w:t xml:space="preserve"> | int         | </w:t>
      </w:r>
      <w:proofErr w:type="gramStart"/>
      <w:r>
        <w:t>YES  |</w:t>
      </w:r>
      <w:proofErr w:type="gramEnd"/>
      <w:r>
        <w:t xml:space="preserve">     | NULL    |       |</w:t>
      </w:r>
    </w:p>
    <w:p w14:paraId="29577D2B" w14:textId="77777777" w:rsidR="00DD667C" w:rsidRDefault="00DD667C" w:rsidP="00DD667C">
      <w:r>
        <w:t>+-----------+-------------+------+-----+---------+-------+</w:t>
      </w:r>
    </w:p>
    <w:p w14:paraId="27DB50BC" w14:textId="1C69A673" w:rsidR="00DD667C" w:rsidRDefault="00DD667C" w:rsidP="00DD667C">
      <w:r>
        <w:t>4 rows in set (0.05 sec)</w:t>
      </w:r>
    </w:p>
    <w:p w14:paraId="12866B2E" w14:textId="77777777" w:rsidR="00076FCE" w:rsidRDefault="00076FCE" w:rsidP="00076FCE"/>
    <w:p w14:paraId="49CA85CC" w14:textId="77777777" w:rsidR="00076FCE" w:rsidRDefault="00076FCE" w:rsidP="00076FCE">
      <w:proofErr w:type="spellStart"/>
      <w:r>
        <w:t>mysql</w:t>
      </w:r>
      <w:proofErr w:type="spellEnd"/>
      <w:r>
        <w:t>&gt; insert into dept</w:t>
      </w:r>
    </w:p>
    <w:p w14:paraId="797BC4E3" w14:textId="77777777" w:rsidR="00076FCE" w:rsidRDefault="00076FCE" w:rsidP="00076FCE">
      <w:r>
        <w:t xml:space="preserve">    -&gt; values(1,'mechanical','2012-08-13',360);</w:t>
      </w:r>
    </w:p>
    <w:p w14:paraId="1C3D3A3E" w14:textId="77777777" w:rsidR="00076FCE" w:rsidRDefault="00076FCE" w:rsidP="00076FCE">
      <w:r>
        <w:t>Query OK, 1 row affected (0.00 sec)</w:t>
      </w:r>
    </w:p>
    <w:p w14:paraId="73F02713" w14:textId="77777777" w:rsidR="00076FCE" w:rsidRDefault="00076FCE" w:rsidP="00076FCE"/>
    <w:p w14:paraId="5F17F9D7" w14:textId="77777777" w:rsidR="00076FCE" w:rsidRDefault="00076FCE" w:rsidP="00076FCE">
      <w:proofErr w:type="spellStart"/>
      <w:r>
        <w:t>mysql</w:t>
      </w:r>
      <w:proofErr w:type="spellEnd"/>
      <w:r>
        <w:t>&gt; insert into dept</w:t>
      </w:r>
    </w:p>
    <w:p w14:paraId="35D88359" w14:textId="77777777" w:rsidR="00076FCE" w:rsidRDefault="00076FCE" w:rsidP="00076FCE">
      <w:r>
        <w:t xml:space="preserve">    -&gt; values(2,'electrical','2012-08-13',100);</w:t>
      </w:r>
    </w:p>
    <w:p w14:paraId="4E33C9CB" w14:textId="77777777" w:rsidR="00076FCE" w:rsidRDefault="00076FCE" w:rsidP="00076FCE">
      <w:r>
        <w:t>Query OK, 1 row affected (0.00 sec)</w:t>
      </w:r>
    </w:p>
    <w:p w14:paraId="33D15022" w14:textId="77777777" w:rsidR="00076FCE" w:rsidRDefault="00076FCE" w:rsidP="00076FCE"/>
    <w:p w14:paraId="7FFBE497" w14:textId="77777777" w:rsidR="00076FCE" w:rsidRDefault="00076FCE" w:rsidP="00076FCE">
      <w:proofErr w:type="spellStart"/>
      <w:r>
        <w:t>mysql</w:t>
      </w:r>
      <w:proofErr w:type="spellEnd"/>
      <w:r>
        <w:t>&gt; insert into dept</w:t>
      </w:r>
    </w:p>
    <w:p w14:paraId="7D7D768E" w14:textId="77777777" w:rsidR="00076FCE" w:rsidRDefault="00076FCE" w:rsidP="00076FCE">
      <w:r>
        <w:t xml:space="preserve">    -&gt; values(2,'electrical','2012-08-14',110);</w:t>
      </w:r>
    </w:p>
    <w:p w14:paraId="513A0F9C" w14:textId="77777777" w:rsidR="00076FCE" w:rsidRDefault="00076FCE" w:rsidP="00076FCE">
      <w:r>
        <w:t>Query OK, 1 row affected (0.03 sec)</w:t>
      </w:r>
    </w:p>
    <w:p w14:paraId="3B75AE69" w14:textId="77777777" w:rsidR="00076FCE" w:rsidRDefault="00076FCE" w:rsidP="00076FCE"/>
    <w:p w14:paraId="2CB0CAB6" w14:textId="77777777" w:rsidR="00076FCE" w:rsidRDefault="00076FCE" w:rsidP="00076FCE">
      <w:proofErr w:type="spellStart"/>
      <w:r>
        <w:t>mysql</w:t>
      </w:r>
      <w:proofErr w:type="spellEnd"/>
      <w:r>
        <w:t>&gt; insert into dept</w:t>
      </w:r>
    </w:p>
    <w:p w14:paraId="155D766C" w14:textId="77777777" w:rsidR="00076FCE" w:rsidRDefault="00076FCE" w:rsidP="00076FCE">
      <w:r>
        <w:t xml:space="preserve">    -&gt; values(3,'electronics','2012-08-13',150);</w:t>
      </w:r>
    </w:p>
    <w:p w14:paraId="3D94B998" w14:textId="77777777" w:rsidR="00076FCE" w:rsidRDefault="00076FCE" w:rsidP="00076FCE">
      <w:r>
        <w:t>Query OK, 1 row affected (0.01 sec)</w:t>
      </w:r>
    </w:p>
    <w:p w14:paraId="0DA0C414" w14:textId="77777777" w:rsidR="00076FCE" w:rsidRDefault="00076FCE" w:rsidP="00076FCE"/>
    <w:p w14:paraId="6B8EEE28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insert</w:t>
      </w:r>
      <w:proofErr w:type="gramEnd"/>
      <w:r>
        <w:t xml:space="preserve"> into dept</w:t>
      </w:r>
    </w:p>
    <w:p w14:paraId="65536BE4" w14:textId="77777777" w:rsidR="00076FCE" w:rsidRDefault="00076FCE" w:rsidP="00076FCE">
      <w:r>
        <w:lastRenderedPageBreak/>
        <w:t xml:space="preserve">    -&gt; values(3,'electronics','2012-08-14',170);</w:t>
      </w:r>
    </w:p>
    <w:p w14:paraId="4C5EF14E" w14:textId="77777777" w:rsidR="00076FCE" w:rsidRDefault="00076FCE" w:rsidP="00076FCE">
      <w:r>
        <w:t>Query OK, 1 row affected (0.03 sec)</w:t>
      </w:r>
    </w:p>
    <w:p w14:paraId="715C1141" w14:textId="77777777" w:rsidR="00076FCE" w:rsidRDefault="00076FCE" w:rsidP="00076FCE"/>
    <w:p w14:paraId="740ED53C" w14:textId="77777777" w:rsidR="00076FCE" w:rsidRDefault="00076FCE" w:rsidP="00076FCE">
      <w:proofErr w:type="spellStart"/>
      <w:r>
        <w:t>mysql</w:t>
      </w:r>
      <w:proofErr w:type="spellEnd"/>
      <w:r>
        <w:t>&gt; SELECT SUM (salary) AS "Total Salary"</w:t>
      </w:r>
    </w:p>
    <w:p w14:paraId="78174AEA" w14:textId="77777777" w:rsidR="00076FCE" w:rsidRDefault="00076FCE" w:rsidP="00076FCE">
      <w:r>
        <w:t xml:space="preserve">    -&gt; FROM employees</w:t>
      </w:r>
    </w:p>
    <w:p w14:paraId="30A1F768" w14:textId="77777777" w:rsidR="00076FCE" w:rsidRDefault="00076FCE" w:rsidP="00076FCE">
      <w:r>
        <w:t xml:space="preserve">    -&gt; WHERE salary &gt; 20000;</w:t>
      </w:r>
    </w:p>
    <w:p w14:paraId="509D291F" w14:textId="77777777" w:rsidR="00076FCE" w:rsidRDefault="00076FCE" w:rsidP="00076FCE">
      <w:r>
        <w:t xml:space="preserve">ERROR 1146 (42S02): Table 't_211179.employees' </w:t>
      </w:r>
      <w:proofErr w:type="gramStart"/>
      <w:r>
        <w:t>doesn't</w:t>
      </w:r>
      <w:proofErr w:type="gramEnd"/>
      <w:r>
        <w:t xml:space="preserve"> exist</w:t>
      </w:r>
    </w:p>
    <w:p w14:paraId="383F6A05" w14:textId="77777777" w:rsidR="00076FCE" w:rsidRDefault="00076FCE" w:rsidP="00076FCE">
      <w:proofErr w:type="spellStart"/>
      <w:r>
        <w:t>mysql</w:t>
      </w:r>
      <w:proofErr w:type="spellEnd"/>
      <w:r>
        <w:t xml:space="preserve">&gt; </w:t>
      </w:r>
      <w:proofErr w:type="spellStart"/>
      <w:r>
        <w:t>desc</w:t>
      </w:r>
      <w:proofErr w:type="spellEnd"/>
      <w:r>
        <w:t xml:space="preserve"> emp;</w:t>
      </w:r>
    </w:p>
    <w:p w14:paraId="73D320E6" w14:textId="77777777" w:rsidR="00076FCE" w:rsidRDefault="00076FCE" w:rsidP="00076FCE">
      <w:r>
        <w:t>+---------------+--------------+------+-----+---------+-------+</w:t>
      </w:r>
    </w:p>
    <w:p w14:paraId="05A204A7" w14:textId="77777777" w:rsidR="00076FCE" w:rsidRDefault="00076FCE" w:rsidP="00076FCE">
      <w:r>
        <w:t>| Field         | Type         | Null | Key | Default | Extra |</w:t>
      </w:r>
    </w:p>
    <w:p w14:paraId="33994021" w14:textId="77777777" w:rsidR="00076FCE" w:rsidRDefault="00076FCE" w:rsidP="00076FCE">
      <w:r>
        <w:t>+---------------+--------------+------+-----+---------+-------+</w:t>
      </w:r>
    </w:p>
    <w:p w14:paraId="193DF414" w14:textId="77777777" w:rsidR="00076FCE" w:rsidRDefault="00076FCE" w:rsidP="00076FCE">
      <w:r>
        <w:t>| ID            | int          | NO   | PRI | NULL    |       |</w:t>
      </w:r>
    </w:p>
    <w:p w14:paraId="78C95EAE" w14:textId="77777777" w:rsidR="00076FCE" w:rsidRDefault="00076FCE" w:rsidP="00076FCE">
      <w:r>
        <w:t xml:space="preserve">| </w:t>
      </w:r>
      <w:proofErr w:type="spellStart"/>
      <w:r>
        <w:t>Employee_Name</w:t>
      </w:r>
      <w:proofErr w:type="spellEnd"/>
      <w:r>
        <w:t xml:space="preserve"> | </w:t>
      </w:r>
      <w:proofErr w:type="gramStart"/>
      <w:r>
        <w:t>varchar(</w:t>
      </w:r>
      <w:proofErr w:type="gramEnd"/>
      <w:r>
        <w:t>250) | YES  |     | NULL    |       |</w:t>
      </w:r>
    </w:p>
    <w:p w14:paraId="60423AFC" w14:textId="77777777" w:rsidR="00076FCE" w:rsidRDefault="00076FCE" w:rsidP="00076FCE">
      <w:r>
        <w:t xml:space="preserve">| salary        | int          | </w:t>
      </w:r>
      <w:proofErr w:type="gramStart"/>
      <w:r>
        <w:t>YES  |</w:t>
      </w:r>
      <w:proofErr w:type="gramEnd"/>
      <w:r>
        <w:t xml:space="preserve">     | NULL    |       |</w:t>
      </w:r>
    </w:p>
    <w:p w14:paraId="67DDC676" w14:textId="77777777" w:rsidR="00076FCE" w:rsidRDefault="00076FCE" w:rsidP="00076FCE">
      <w:r>
        <w:t>+---------------+--------------+------+-----+---------+-------+</w:t>
      </w:r>
    </w:p>
    <w:p w14:paraId="421392CE" w14:textId="77777777" w:rsidR="00076FCE" w:rsidRDefault="00076FCE" w:rsidP="00076FCE">
      <w:r>
        <w:t>3 rows in set (0.00 sec)</w:t>
      </w:r>
    </w:p>
    <w:p w14:paraId="03F3BEEF" w14:textId="77777777" w:rsidR="00076FCE" w:rsidRDefault="00076FCE" w:rsidP="00076FCE"/>
    <w:p w14:paraId="38F07EFD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SUM (salary) AS "Total Salary"</w:t>
      </w:r>
    </w:p>
    <w:p w14:paraId="7D44712B" w14:textId="77777777" w:rsidR="00076FCE" w:rsidRDefault="00076FCE" w:rsidP="00076FCE">
      <w:r>
        <w:t xml:space="preserve">    -&gt; FROM emp</w:t>
      </w:r>
    </w:p>
    <w:p w14:paraId="45B686D7" w14:textId="77777777" w:rsidR="00076FCE" w:rsidRDefault="00076FCE" w:rsidP="00076FCE">
      <w:r>
        <w:t xml:space="preserve">    -</w:t>
      </w:r>
      <w:proofErr w:type="gramStart"/>
      <w:r>
        <w:t>&gt;  WHERE</w:t>
      </w:r>
      <w:proofErr w:type="gramEnd"/>
      <w:r>
        <w:t xml:space="preserve"> salary &gt; 20000;</w:t>
      </w:r>
    </w:p>
    <w:p w14:paraId="065FC8A4" w14:textId="77777777" w:rsidR="00076FCE" w:rsidRDefault="00076FCE" w:rsidP="00076FCE">
      <w:r>
        <w:t>ERROR 1630 (42000): FUNCTION t_211179.SUM does not exist. Check the 'Function Name Parsing and Resolution' section in the Reference Manual</w:t>
      </w:r>
    </w:p>
    <w:p w14:paraId="23A0E996" w14:textId="77777777" w:rsidR="00076FCE" w:rsidRDefault="00076FCE" w:rsidP="00076FCE">
      <w:proofErr w:type="spellStart"/>
      <w:r>
        <w:t>mysql</w:t>
      </w:r>
      <w:proofErr w:type="spellEnd"/>
      <w:r>
        <w:t>&gt; SELECT department, SUM (sales) AS "Total Sales"</w:t>
      </w:r>
    </w:p>
    <w:p w14:paraId="6F2DE732" w14:textId="77777777" w:rsidR="00076FCE" w:rsidRDefault="00076FCE" w:rsidP="00076FCE">
      <w:r>
        <w:t xml:space="preserve">    -&gt; FROM dept</w:t>
      </w:r>
    </w:p>
    <w:p w14:paraId="4F0B62D9" w14:textId="77777777" w:rsidR="00076FCE" w:rsidRDefault="00076FCE" w:rsidP="00076FCE">
      <w:r>
        <w:t xml:space="preserve">    -&gt; GROUP BY department;</w:t>
      </w:r>
    </w:p>
    <w:p w14:paraId="02DBF813" w14:textId="77777777" w:rsidR="00076FCE" w:rsidRDefault="00076FCE" w:rsidP="00076FCE">
      <w:r>
        <w:t>ERROR 1630 (42000): FUNCTION t_211179.SUM does not exist. Check the 'Function Name Parsing and Resolution' section in the Reference Manual</w:t>
      </w:r>
    </w:p>
    <w:p w14:paraId="4BC8B131" w14:textId="77777777" w:rsidR="00076FCE" w:rsidRDefault="00076FCE" w:rsidP="00076FCE">
      <w:proofErr w:type="spellStart"/>
      <w:r>
        <w:t>mysql</w:t>
      </w:r>
      <w:proofErr w:type="spellEnd"/>
      <w:r>
        <w:t>&gt; SELECT * FROM</w:t>
      </w:r>
    </w:p>
    <w:p w14:paraId="6D4278CC" w14:textId="77777777" w:rsidR="00076FCE" w:rsidRDefault="00076FCE" w:rsidP="00076FCE">
      <w:r>
        <w:t xml:space="preserve">    -&gt; SELECT SUM (sales) AS "Total Sales" from dept;</w:t>
      </w:r>
    </w:p>
    <w:p w14:paraId="2A210C58" w14:textId="77777777" w:rsidR="00076FCE" w:rsidRDefault="00076FCE" w:rsidP="00076FCE">
      <w:r>
        <w:t>ERROR 1064 (42000): You have an error in your SQL syntax; check the manual that corresponds to your MySQL server version for the right syntax to use near 'SELECT SUM (sales) AS "Total Sales" from dept' at line 2</w:t>
      </w:r>
    </w:p>
    <w:p w14:paraId="50E3448A" w14:textId="77777777" w:rsidR="00076FCE" w:rsidRDefault="00076FCE" w:rsidP="00076FCE">
      <w:proofErr w:type="spellStart"/>
      <w:r>
        <w:lastRenderedPageBreak/>
        <w:t>mysql</w:t>
      </w:r>
      <w:proofErr w:type="spellEnd"/>
      <w:r>
        <w:t xml:space="preserve">&gt; SELECT </w:t>
      </w:r>
      <w:proofErr w:type="gramStart"/>
      <w:r>
        <w:t>SUM(</w:t>
      </w:r>
      <w:proofErr w:type="gramEnd"/>
      <w:r>
        <w:t>sales) AS "Total Sales" from dept;</w:t>
      </w:r>
    </w:p>
    <w:p w14:paraId="39C9414B" w14:textId="77777777" w:rsidR="00076FCE" w:rsidRDefault="00076FCE" w:rsidP="00076FCE">
      <w:r>
        <w:t>ERROR 1054 (42S22): Unknown column 'sales' in 'field list'</w:t>
      </w:r>
    </w:p>
    <w:p w14:paraId="78DAA7F2" w14:textId="77777777" w:rsidR="00076FCE" w:rsidRDefault="00076FCE" w:rsidP="00076FCE">
      <w:proofErr w:type="spellStart"/>
      <w:r>
        <w:t>mysql</w:t>
      </w:r>
      <w:proofErr w:type="spellEnd"/>
      <w:r>
        <w:t xml:space="preserve">&gt; </w:t>
      </w:r>
      <w:proofErr w:type="spellStart"/>
      <w:r>
        <w:t>desc</w:t>
      </w:r>
      <w:proofErr w:type="spellEnd"/>
      <w:r>
        <w:t xml:space="preserve"> dept;</w:t>
      </w:r>
    </w:p>
    <w:p w14:paraId="7769D69D" w14:textId="77777777" w:rsidR="00076FCE" w:rsidRDefault="00076FCE" w:rsidP="00076FCE">
      <w:r>
        <w:t>+-------------+-------------+------+-----+---------+-------+</w:t>
      </w:r>
    </w:p>
    <w:p w14:paraId="325B2DDC" w14:textId="77777777" w:rsidR="00076FCE" w:rsidRDefault="00076FCE" w:rsidP="00076FCE">
      <w:r>
        <w:t>| Field       | Type        | Null | Key | Default | Extra |</w:t>
      </w:r>
    </w:p>
    <w:p w14:paraId="6EFB2F41" w14:textId="77777777" w:rsidR="00076FCE" w:rsidRDefault="00076FCE" w:rsidP="00076FCE">
      <w:r>
        <w:t>+-------------+-------------+------+-----+---------+-------+</w:t>
      </w:r>
    </w:p>
    <w:p w14:paraId="3550C4C1" w14:textId="77777777" w:rsidR="00076FCE" w:rsidRDefault="00076FCE" w:rsidP="00076FCE">
      <w:r>
        <w:t xml:space="preserve">| ID          | int         | </w:t>
      </w:r>
      <w:proofErr w:type="gramStart"/>
      <w:r>
        <w:t>YES  |</w:t>
      </w:r>
      <w:proofErr w:type="gramEnd"/>
      <w:r>
        <w:t xml:space="preserve"> MUL | NULL    |       |</w:t>
      </w:r>
    </w:p>
    <w:p w14:paraId="7698E891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varchar(20) | YES  |     | NULL    |       |</w:t>
      </w:r>
    </w:p>
    <w:p w14:paraId="631EF550" w14:textId="77777777" w:rsidR="00076FCE" w:rsidRDefault="00076FCE" w:rsidP="00076FCE">
      <w:r>
        <w:t xml:space="preserve">| date        | </w:t>
      </w:r>
      <w:proofErr w:type="gramStart"/>
      <w:r>
        <w:t>varchar(</w:t>
      </w:r>
      <w:proofErr w:type="gramEnd"/>
      <w:r>
        <w:t>15) | YES  |     | NULL    |       |</w:t>
      </w:r>
    </w:p>
    <w:p w14:paraId="35B5FAF8" w14:textId="77777777" w:rsidR="00076FCE" w:rsidRDefault="00076FCE" w:rsidP="00076FCE">
      <w:r>
        <w:t xml:space="preserve">| </w:t>
      </w:r>
      <w:proofErr w:type="spellStart"/>
      <w:r>
        <w:t>daily_sales</w:t>
      </w:r>
      <w:proofErr w:type="spellEnd"/>
      <w:r>
        <w:t xml:space="preserve"> | int         | </w:t>
      </w:r>
      <w:proofErr w:type="gramStart"/>
      <w:r>
        <w:t>YES  |</w:t>
      </w:r>
      <w:proofErr w:type="gramEnd"/>
      <w:r>
        <w:t xml:space="preserve">     | NULL    |       |</w:t>
      </w:r>
    </w:p>
    <w:p w14:paraId="2169CE11" w14:textId="77777777" w:rsidR="00076FCE" w:rsidRDefault="00076FCE" w:rsidP="00076FCE">
      <w:r>
        <w:t>+-------------+-------------+------+-----+---------+-------+</w:t>
      </w:r>
    </w:p>
    <w:p w14:paraId="73133113" w14:textId="77777777" w:rsidR="00076FCE" w:rsidRDefault="00076FCE" w:rsidP="00076FCE">
      <w:r>
        <w:t>4 rows in set (0.03 sec)</w:t>
      </w:r>
    </w:p>
    <w:p w14:paraId="424E8A02" w14:textId="77777777" w:rsidR="00076FCE" w:rsidRDefault="00076FCE" w:rsidP="00076FCE"/>
    <w:p w14:paraId="5A113BFA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gramStart"/>
      <w:r>
        <w:t>SUM(</w:t>
      </w:r>
      <w:proofErr w:type="spellStart"/>
      <w:proofErr w:type="gramEnd"/>
      <w:r>
        <w:t>daily_sales</w:t>
      </w:r>
      <w:proofErr w:type="spellEnd"/>
      <w:r>
        <w:t>) AS "Total Sales" from dept;</w:t>
      </w:r>
    </w:p>
    <w:p w14:paraId="6236CA13" w14:textId="77777777" w:rsidR="00076FCE" w:rsidRDefault="00076FCE" w:rsidP="00076FCE">
      <w:r>
        <w:t>+-------------+</w:t>
      </w:r>
    </w:p>
    <w:p w14:paraId="6AF31616" w14:textId="77777777" w:rsidR="00076FCE" w:rsidRDefault="00076FCE" w:rsidP="00076FCE">
      <w:r>
        <w:t>| Total Sales |</w:t>
      </w:r>
    </w:p>
    <w:p w14:paraId="0AA34C5F" w14:textId="77777777" w:rsidR="00076FCE" w:rsidRDefault="00076FCE" w:rsidP="00076FCE">
      <w:r>
        <w:t>+-------------+</w:t>
      </w:r>
    </w:p>
    <w:p w14:paraId="35B58E16" w14:textId="77777777" w:rsidR="00076FCE" w:rsidRDefault="00076FCE" w:rsidP="00076FCE">
      <w:r>
        <w:t>|         890 |</w:t>
      </w:r>
    </w:p>
    <w:p w14:paraId="1118B6F7" w14:textId="77777777" w:rsidR="00076FCE" w:rsidRDefault="00076FCE" w:rsidP="00076FCE">
      <w:r>
        <w:t>+-------------+</w:t>
      </w:r>
    </w:p>
    <w:p w14:paraId="7C2FD474" w14:textId="77777777" w:rsidR="00076FCE" w:rsidRDefault="00076FCE" w:rsidP="00076FCE">
      <w:r>
        <w:t>1 row in set (0.01 sec)</w:t>
      </w:r>
    </w:p>
    <w:p w14:paraId="51F66538" w14:textId="77777777" w:rsidR="00076FCE" w:rsidRDefault="00076FCE" w:rsidP="00076FCE"/>
    <w:p w14:paraId="7495F194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SUM(salary)AS "Total Salary"</w:t>
      </w:r>
    </w:p>
    <w:p w14:paraId="3761AB9C" w14:textId="77777777" w:rsidR="00076FCE" w:rsidRDefault="00076FCE" w:rsidP="00076FCE">
      <w:r>
        <w:t xml:space="preserve">    -&gt; FROM emp</w:t>
      </w:r>
    </w:p>
    <w:p w14:paraId="3901486E" w14:textId="77777777" w:rsidR="00076FCE" w:rsidRDefault="00076FCE" w:rsidP="00076FCE">
      <w:r>
        <w:t xml:space="preserve">    -&gt; WHERE salary &gt; 20000;</w:t>
      </w:r>
    </w:p>
    <w:p w14:paraId="014465C1" w14:textId="77777777" w:rsidR="00076FCE" w:rsidRDefault="00076FCE" w:rsidP="00076FCE">
      <w:r>
        <w:t>+--------------+</w:t>
      </w:r>
    </w:p>
    <w:p w14:paraId="38003CA9" w14:textId="77777777" w:rsidR="00076FCE" w:rsidRDefault="00076FCE" w:rsidP="00076FCE">
      <w:r>
        <w:t>| Total Salary |</w:t>
      </w:r>
    </w:p>
    <w:p w14:paraId="7C23E4ED" w14:textId="77777777" w:rsidR="00076FCE" w:rsidRDefault="00076FCE" w:rsidP="00076FCE">
      <w:r>
        <w:t>+--------------+</w:t>
      </w:r>
    </w:p>
    <w:p w14:paraId="081252FC" w14:textId="77777777" w:rsidR="00076FCE" w:rsidRDefault="00076FCE" w:rsidP="00076FCE">
      <w:r>
        <w:t>|       116000 |</w:t>
      </w:r>
    </w:p>
    <w:p w14:paraId="42063CD4" w14:textId="77777777" w:rsidR="00076FCE" w:rsidRDefault="00076FCE" w:rsidP="00076FCE">
      <w:r>
        <w:t>+--------------+</w:t>
      </w:r>
    </w:p>
    <w:p w14:paraId="04585C19" w14:textId="77777777" w:rsidR="00076FCE" w:rsidRDefault="00076FCE" w:rsidP="00076FCE">
      <w:r>
        <w:t>1 row in set (0.00 sec)</w:t>
      </w:r>
    </w:p>
    <w:p w14:paraId="4CD1DEB5" w14:textId="77777777" w:rsidR="00076FCE" w:rsidRDefault="00076FCE" w:rsidP="00076FCE"/>
    <w:p w14:paraId="2A59A55D" w14:textId="77777777" w:rsidR="00076FCE" w:rsidRDefault="00076FCE" w:rsidP="00076FCE">
      <w:proofErr w:type="spellStart"/>
      <w:r>
        <w:lastRenderedPageBreak/>
        <w:t>mysql</w:t>
      </w:r>
      <w:proofErr w:type="spellEnd"/>
      <w:r>
        <w:t xml:space="preserve">&gt; SELECT department, </w:t>
      </w:r>
      <w:proofErr w:type="gramStart"/>
      <w:r>
        <w:t>SUM(</w:t>
      </w:r>
      <w:proofErr w:type="spellStart"/>
      <w:proofErr w:type="gramEnd"/>
      <w:r>
        <w:t>daily_sales</w:t>
      </w:r>
      <w:proofErr w:type="spellEnd"/>
      <w:r>
        <w:t>)AS "Total Sales"</w:t>
      </w:r>
    </w:p>
    <w:p w14:paraId="4C29B1EF" w14:textId="77777777" w:rsidR="00076FCE" w:rsidRDefault="00076FCE" w:rsidP="00076FCE">
      <w:r>
        <w:t xml:space="preserve">    -&gt; FROM dept</w:t>
      </w:r>
    </w:p>
    <w:p w14:paraId="769BECCC" w14:textId="77777777" w:rsidR="00076FCE" w:rsidRDefault="00076FCE" w:rsidP="00076FCE">
      <w:r>
        <w:t xml:space="preserve">    -&gt; GROUP BY department;</w:t>
      </w:r>
    </w:p>
    <w:p w14:paraId="56D8392E" w14:textId="77777777" w:rsidR="00076FCE" w:rsidRDefault="00076FCE" w:rsidP="00076FCE">
      <w:r>
        <w:t>+-------------+-------------+</w:t>
      </w:r>
    </w:p>
    <w:p w14:paraId="40168948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Total Sales |</w:t>
      </w:r>
    </w:p>
    <w:p w14:paraId="3B9D5464" w14:textId="77777777" w:rsidR="00076FCE" w:rsidRDefault="00076FCE" w:rsidP="00076FCE">
      <w:r>
        <w:t>+-------------+-------------+</w:t>
      </w:r>
    </w:p>
    <w:p w14:paraId="1DBB53E0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        360 |</w:t>
      </w:r>
    </w:p>
    <w:p w14:paraId="368D8028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        210 |</w:t>
      </w:r>
    </w:p>
    <w:p w14:paraId="6D7A58D1" w14:textId="77777777" w:rsidR="00076FCE" w:rsidRDefault="00076FCE" w:rsidP="00076FCE">
      <w:r>
        <w:t>| electronics |         320 |</w:t>
      </w:r>
    </w:p>
    <w:p w14:paraId="09AE4569" w14:textId="77777777" w:rsidR="00076FCE" w:rsidRDefault="00076FCE" w:rsidP="00076FCE">
      <w:r>
        <w:t>+-------------+-------------+</w:t>
      </w:r>
    </w:p>
    <w:p w14:paraId="7DA98DCE" w14:textId="77777777" w:rsidR="00076FCE" w:rsidRDefault="00076FCE" w:rsidP="00076FCE">
      <w:r>
        <w:t>3 rows in set (0.00 sec)</w:t>
      </w:r>
    </w:p>
    <w:p w14:paraId="6CB20EAB" w14:textId="77777777" w:rsidR="00076FCE" w:rsidRDefault="00076FCE" w:rsidP="00076FCE"/>
    <w:p w14:paraId="05E9B9A0" w14:textId="77777777" w:rsidR="00076FCE" w:rsidRDefault="00076FCE" w:rsidP="00076FCE">
      <w:proofErr w:type="spellStart"/>
      <w:r>
        <w:t>mysql</w:t>
      </w:r>
      <w:proofErr w:type="spellEnd"/>
      <w:r>
        <w:t>&gt; SELECT * FROM</w:t>
      </w:r>
    </w:p>
    <w:p w14:paraId="7282DA35" w14:textId="77777777" w:rsidR="00076FCE" w:rsidRDefault="00076FCE" w:rsidP="00076FCE">
      <w:r>
        <w:t xml:space="preserve">    -&gt; dept WHERE your date-</w:t>
      </w:r>
      <w:proofErr w:type="spellStart"/>
      <w:r>
        <w:t>coloumn</w:t>
      </w:r>
      <w:proofErr w:type="spellEnd"/>
      <w:r>
        <w:t xml:space="preserve"> '2013-12-12';</w:t>
      </w:r>
    </w:p>
    <w:p w14:paraId="20FA0E1B" w14:textId="77777777" w:rsidR="00076FCE" w:rsidRDefault="00076FCE" w:rsidP="00076FCE">
      <w:r>
        <w:t>ERROR 1064 (42000): You have an error in your SQL syntax; check the manual that corresponds to your MySQL server version for the right syntax to use near 'date-</w:t>
      </w:r>
      <w:proofErr w:type="spellStart"/>
      <w:r>
        <w:t>coloumn</w:t>
      </w:r>
      <w:proofErr w:type="spellEnd"/>
      <w:r>
        <w:t xml:space="preserve"> '2013-12-12'' at line 2</w:t>
      </w:r>
    </w:p>
    <w:p w14:paraId="33FBD62F" w14:textId="77777777" w:rsidR="00076FCE" w:rsidRDefault="00076FCE" w:rsidP="00076FCE">
      <w:proofErr w:type="spellStart"/>
      <w:r>
        <w:t>mysql</w:t>
      </w:r>
      <w:proofErr w:type="spellEnd"/>
      <w:r>
        <w:t>&gt; dept WHERE your date-</w:t>
      </w:r>
      <w:proofErr w:type="spellStart"/>
      <w:r>
        <w:t>coloumn</w:t>
      </w:r>
      <w:proofErr w:type="spellEnd"/>
      <w:r>
        <w:t xml:space="preserve"> '2013-12-12'</w:t>
      </w:r>
    </w:p>
    <w:p w14:paraId="5F54A1A3" w14:textId="77777777" w:rsidR="00076FCE" w:rsidRDefault="00076FCE" w:rsidP="00076FCE">
      <w:r>
        <w:t xml:space="preserve">    -&gt; ;</w:t>
      </w:r>
    </w:p>
    <w:p w14:paraId="4CC9DEE1" w14:textId="77777777" w:rsidR="00076FCE" w:rsidRDefault="00076FCE" w:rsidP="00076FCE">
      <w:r>
        <w:t>ERROR 1064 (42000): You have an error in your SQL syntax; check the manual that corresponds to your MySQL server version for the right syntax to use near 'dept WHERE your date-</w:t>
      </w:r>
      <w:proofErr w:type="spellStart"/>
      <w:r>
        <w:t>coloumn</w:t>
      </w:r>
      <w:proofErr w:type="spellEnd"/>
      <w:r>
        <w:t xml:space="preserve"> '2013-12-12'' at line 1</w:t>
      </w:r>
    </w:p>
    <w:p w14:paraId="77783075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* FROM</w:t>
      </w:r>
    </w:p>
    <w:p w14:paraId="58E7E6B9" w14:textId="77777777" w:rsidR="00076FCE" w:rsidRDefault="00076FCE" w:rsidP="00076FCE">
      <w:r>
        <w:t xml:space="preserve">    -&gt; dept WHERE your date-</w:t>
      </w:r>
      <w:proofErr w:type="spellStart"/>
      <w:r>
        <w:t>coloumn</w:t>
      </w:r>
      <w:proofErr w:type="spellEnd"/>
      <w:r>
        <w:t xml:space="preserve"> &gt;= '2013-12-12'</w:t>
      </w:r>
    </w:p>
    <w:p w14:paraId="538B288A" w14:textId="77777777" w:rsidR="00076FCE" w:rsidRDefault="00076FCE" w:rsidP="00076FCE">
      <w:r>
        <w:t xml:space="preserve">    -&gt; ;</w:t>
      </w:r>
    </w:p>
    <w:p w14:paraId="1C9F0E1A" w14:textId="77777777" w:rsidR="00076FCE" w:rsidRDefault="00076FCE" w:rsidP="00076FCE">
      <w:r>
        <w:t>ERROR 1064 (42000): You have an error in your SQL syntax; check the manual that corresponds to your MySQL server version for the right syntax to use near 'date-</w:t>
      </w:r>
      <w:proofErr w:type="spellStart"/>
      <w:r>
        <w:t>coloumn</w:t>
      </w:r>
      <w:proofErr w:type="spellEnd"/>
      <w:r>
        <w:t xml:space="preserve"> &gt;= '2013-12-12'' at line 2</w:t>
      </w:r>
    </w:p>
    <w:p w14:paraId="1CECB85D" w14:textId="77777777" w:rsidR="00076FCE" w:rsidRDefault="00076FCE" w:rsidP="00076FCE">
      <w:proofErr w:type="spellStart"/>
      <w:r>
        <w:t>mysql</w:t>
      </w:r>
      <w:proofErr w:type="spellEnd"/>
      <w:r>
        <w:t>&gt; SELECT * FROM</w:t>
      </w:r>
    </w:p>
    <w:p w14:paraId="4069951D" w14:textId="77777777" w:rsidR="00076FCE" w:rsidRDefault="00076FCE" w:rsidP="00076FCE">
      <w:r>
        <w:t xml:space="preserve">    -&gt; dept WHERE date BETWEEN '2012-12-12' and '2013-12-12'</w:t>
      </w:r>
    </w:p>
    <w:p w14:paraId="2D8A3E65" w14:textId="77777777" w:rsidR="00076FCE" w:rsidRDefault="00076FCE" w:rsidP="00076FCE">
      <w:r>
        <w:t xml:space="preserve">    -&gt; ;</w:t>
      </w:r>
    </w:p>
    <w:p w14:paraId="2B887FC2" w14:textId="77777777" w:rsidR="00076FCE" w:rsidRDefault="00076FCE" w:rsidP="00076FCE">
      <w:r>
        <w:t>Empty set (0.01 sec)</w:t>
      </w:r>
    </w:p>
    <w:p w14:paraId="2E9A11DD" w14:textId="77777777" w:rsidR="00076FCE" w:rsidRDefault="00076FCE" w:rsidP="00076FCE"/>
    <w:p w14:paraId="67AC23B3" w14:textId="77777777" w:rsidR="00076FCE" w:rsidRDefault="00076FCE" w:rsidP="00076FCE">
      <w:proofErr w:type="spellStart"/>
      <w:r>
        <w:t>mysql</w:t>
      </w:r>
      <w:proofErr w:type="spellEnd"/>
      <w:r>
        <w:t>&gt; SELECT * FROM</w:t>
      </w:r>
    </w:p>
    <w:p w14:paraId="51E270C1" w14:textId="77777777" w:rsidR="00076FCE" w:rsidRDefault="00076FCE" w:rsidP="00076FCE">
      <w:r>
        <w:lastRenderedPageBreak/>
        <w:t xml:space="preserve">    -&gt; dept WHERE date BETWEEN '2012-12-13' and '2013-12-14'</w:t>
      </w:r>
    </w:p>
    <w:p w14:paraId="770C7713" w14:textId="77777777" w:rsidR="00076FCE" w:rsidRDefault="00076FCE" w:rsidP="00076FCE">
      <w:r>
        <w:t xml:space="preserve">    -&gt; ;</w:t>
      </w:r>
    </w:p>
    <w:p w14:paraId="34410160" w14:textId="77777777" w:rsidR="00076FCE" w:rsidRDefault="00076FCE" w:rsidP="00076FCE">
      <w:r>
        <w:t>Empty set (0.00 sec)</w:t>
      </w:r>
    </w:p>
    <w:p w14:paraId="3CDE81E3" w14:textId="77777777" w:rsidR="00076FCE" w:rsidRDefault="00076FCE" w:rsidP="00076FCE"/>
    <w:p w14:paraId="3F29BC47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* FROM</w:t>
      </w:r>
    </w:p>
    <w:p w14:paraId="3F28CF54" w14:textId="77777777" w:rsidR="00076FCE" w:rsidRDefault="00076FCE" w:rsidP="00076FCE">
      <w:r>
        <w:t xml:space="preserve">    -</w:t>
      </w:r>
      <w:proofErr w:type="gramStart"/>
      <w:r>
        <w:t>&gt;  dept</w:t>
      </w:r>
      <w:proofErr w:type="gramEnd"/>
      <w:r>
        <w:t xml:space="preserve"> WHERE date &lt; '2013-12-13'</w:t>
      </w:r>
    </w:p>
    <w:p w14:paraId="1BA693B2" w14:textId="77777777" w:rsidR="00076FCE" w:rsidRDefault="00076FCE" w:rsidP="00076FCE">
      <w:r>
        <w:t xml:space="preserve">    -&gt; ;</w:t>
      </w:r>
    </w:p>
    <w:p w14:paraId="607CE6C2" w14:textId="77777777" w:rsidR="00076FCE" w:rsidRDefault="00076FCE" w:rsidP="00076FCE">
      <w:r>
        <w:t>+------+-------------+------------+-------------+</w:t>
      </w:r>
    </w:p>
    <w:p w14:paraId="32AD8B2D" w14:textId="77777777" w:rsidR="00076FCE" w:rsidRDefault="00076FCE" w:rsidP="00076FCE">
      <w:r>
        <w:t xml:space="preserve">| ID   | </w:t>
      </w:r>
      <w:proofErr w:type="gramStart"/>
      <w:r>
        <w:t>department  |</w:t>
      </w:r>
      <w:proofErr w:type="gramEnd"/>
      <w:r>
        <w:t xml:space="preserve"> date       | </w:t>
      </w:r>
      <w:proofErr w:type="spellStart"/>
      <w:r>
        <w:t>daily_sales</w:t>
      </w:r>
      <w:proofErr w:type="spellEnd"/>
      <w:r>
        <w:t xml:space="preserve"> |</w:t>
      </w:r>
    </w:p>
    <w:p w14:paraId="46C10A00" w14:textId="77777777" w:rsidR="00076FCE" w:rsidRDefault="00076FCE" w:rsidP="00076FCE">
      <w:r>
        <w:t>+------+-------------+------------+-------------+</w:t>
      </w:r>
    </w:p>
    <w:p w14:paraId="76A974DE" w14:textId="77777777" w:rsidR="00076FCE" w:rsidRDefault="00076FCE" w:rsidP="00076FCE">
      <w:r>
        <w:t xml:space="preserve">|    1 | </w:t>
      </w:r>
      <w:proofErr w:type="gramStart"/>
      <w:r>
        <w:t>mechanical  |</w:t>
      </w:r>
      <w:proofErr w:type="gramEnd"/>
      <w:r>
        <w:t xml:space="preserve"> 2012-08-13 |         360 |</w:t>
      </w:r>
    </w:p>
    <w:p w14:paraId="5DF564CE" w14:textId="77777777" w:rsidR="00076FCE" w:rsidRDefault="00076FCE" w:rsidP="00076FCE">
      <w:r>
        <w:t xml:space="preserve">|    2 | </w:t>
      </w:r>
      <w:proofErr w:type="gramStart"/>
      <w:r>
        <w:t>electrical  |</w:t>
      </w:r>
      <w:proofErr w:type="gramEnd"/>
      <w:r>
        <w:t xml:space="preserve"> 2012-08-13 |         100 |</w:t>
      </w:r>
    </w:p>
    <w:p w14:paraId="2A290BED" w14:textId="77777777" w:rsidR="00076FCE" w:rsidRDefault="00076FCE" w:rsidP="00076FCE">
      <w:r>
        <w:t xml:space="preserve">|    2 | </w:t>
      </w:r>
      <w:proofErr w:type="gramStart"/>
      <w:r>
        <w:t>electrical  |</w:t>
      </w:r>
      <w:proofErr w:type="gramEnd"/>
      <w:r>
        <w:t xml:space="preserve"> 2012-08-14 |         110 |</w:t>
      </w:r>
    </w:p>
    <w:p w14:paraId="03BB5BD1" w14:textId="77777777" w:rsidR="00076FCE" w:rsidRDefault="00076FCE" w:rsidP="00076FCE">
      <w:r>
        <w:t>|    3 | electronics | 2012-08-13 |         150 |</w:t>
      </w:r>
    </w:p>
    <w:p w14:paraId="45BE16CD" w14:textId="77777777" w:rsidR="00076FCE" w:rsidRDefault="00076FCE" w:rsidP="00076FCE">
      <w:r>
        <w:t>|    3 | electronics | 2012-08-14 |         170 |</w:t>
      </w:r>
    </w:p>
    <w:p w14:paraId="287D80F4" w14:textId="77777777" w:rsidR="00076FCE" w:rsidRDefault="00076FCE" w:rsidP="00076FCE">
      <w:r>
        <w:t>+------+-------------+------------+-------------+</w:t>
      </w:r>
    </w:p>
    <w:p w14:paraId="71C8D93E" w14:textId="77777777" w:rsidR="00076FCE" w:rsidRDefault="00076FCE" w:rsidP="00076FCE">
      <w:r>
        <w:t>5 rows in set (0.00 sec)</w:t>
      </w:r>
    </w:p>
    <w:p w14:paraId="4143201A" w14:textId="77777777" w:rsidR="00076FCE" w:rsidRDefault="00076FCE" w:rsidP="00076FCE"/>
    <w:p w14:paraId="47335398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* FROM</w:t>
      </w:r>
    </w:p>
    <w:p w14:paraId="171AD95E" w14:textId="77777777" w:rsidR="00076FCE" w:rsidRDefault="00076FCE" w:rsidP="00076FCE">
      <w:r>
        <w:t xml:space="preserve">    -</w:t>
      </w:r>
      <w:proofErr w:type="gramStart"/>
      <w:r>
        <w:t>&gt;  dept</w:t>
      </w:r>
      <w:proofErr w:type="gramEnd"/>
      <w:r>
        <w:t xml:space="preserve"> WHERE date &gt; '2012-08-14'</w:t>
      </w:r>
    </w:p>
    <w:p w14:paraId="7C11BB3E" w14:textId="77777777" w:rsidR="00076FCE" w:rsidRDefault="00076FCE" w:rsidP="00076FCE">
      <w:r>
        <w:t xml:space="preserve">    -&gt; ;</w:t>
      </w:r>
    </w:p>
    <w:p w14:paraId="4F494065" w14:textId="77777777" w:rsidR="00076FCE" w:rsidRDefault="00076FCE" w:rsidP="00076FCE">
      <w:r>
        <w:t>Empty set (0.00 sec)</w:t>
      </w:r>
    </w:p>
    <w:p w14:paraId="48383ABB" w14:textId="77777777" w:rsidR="00076FCE" w:rsidRDefault="00076FCE" w:rsidP="00076FCE"/>
    <w:p w14:paraId="3032022F" w14:textId="77777777" w:rsidR="00076FCE" w:rsidRDefault="00076FCE" w:rsidP="00076FCE">
      <w:proofErr w:type="spellStart"/>
      <w:r>
        <w:t>mysql</w:t>
      </w:r>
      <w:proofErr w:type="spellEnd"/>
      <w:r>
        <w:t>&gt; SELECT * FROM</w:t>
      </w:r>
    </w:p>
    <w:p w14:paraId="098A8E48" w14:textId="77777777" w:rsidR="00076FCE" w:rsidRDefault="00076FCE" w:rsidP="00076FCE">
      <w:r>
        <w:t xml:space="preserve">    -&gt; dept WHERE date &lt; '2012-08-14';</w:t>
      </w:r>
    </w:p>
    <w:p w14:paraId="23812564" w14:textId="77777777" w:rsidR="00076FCE" w:rsidRDefault="00076FCE" w:rsidP="00076FCE">
      <w:r>
        <w:t>+------+-------------+------------+-------------+</w:t>
      </w:r>
    </w:p>
    <w:p w14:paraId="2C8440E0" w14:textId="77777777" w:rsidR="00076FCE" w:rsidRDefault="00076FCE" w:rsidP="00076FCE">
      <w:r>
        <w:t xml:space="preserve">| ID   | </w:t>
      </w:r>
      <w:proofErr w:type="gramStart"/>
      <w:r>
        <w:t>department  |</w:t>
      </w:r>
      <w:proofErr w:type="gramEnd"/>
      <w:r>
        <w:t xml:space="preserve"> date       | </w:t>
      </w:r>
      <w:proofErr w:type="spellStart"/>
      <w:r>
        <w:t>daily_sales</w:t>
      </w:r>
      <w:proofErr w:type="spellEnd"/>
      <w:r>
        <w:t xml:space="preserve"> |</w:t>
      </w:r>
    </w:p>
    <w:p w14:paraId="68B99927" w14:textId="77777777" w:rsidR="00076FCE" w:rsidRDefault="00076FCE" w:rsidP="00076FCE">
      <w:r>
        <w:t>+------+-------------+------------+-------------+</w:t>
      </w:r>
    </w:p>
    <w:p w14:paraId="33356DD2" w14:textId="77777777" w:rsidR="00076FCE" w:rsidRDefault="00076FCE" w:rsidP="00076FCE">
      <w:r>
        <w:t xml:space="preserve">|    1 | </w:t>
      </w:r>
      <w:proofErr w:type="gramStart"/>
      <w:r>
        <w:t>mechanical  |</w:t>
      </w:r>
      <w:proofErr w:type="gramEnd"/>
      <w:r>
        <w:t xml:space="preserve"> 2012-08-13 |         360 |</w:t>
      </w:r>
    </w:p>
    <w:p w14:paraId="23C2E669" w14:textId="77777777" w:rsidR="00076FCE" w:rsidRDefault="00076FCE" w:rsidP="00076FCE">
      <w:r>
        <w:t xml:space="preserve">|    2 | </w:t>
      </w:r>
      <w:proofErr w:type="gramStart"/>
      <w:r>
        <w:t>electrical  |</w:t>
      </w:r>
      <w:proofErr w:type="gramEnd"/>
      <w:r>
        <w:t xml:space="preserve"> 2012-08-13 |         100 |</w:t>
      </w:r>
    </w:p>
    <w:p w14:paraId="070E0AD0" w14:textId="77777777" w:rsidR="00076FCE" w:rsidRDefault="00076FCE" w:rsidP="00076FCE">
      <w:r>
        <w:t>|    3 | electronics | 2012-08-13 |         150 |</w:t>
      </w:r>
    </w:p>
    <w:p w14:paraId="40C177AC" w14:textId="77777777" w:rsidR="00076FCE" w:rsidRDefault="00076FCE" w:rsidP="00076FCE">
      <w:r>
        <w:lastRenderedPageBreak/>
        <w:t>+------+-------------+------------+-------------+</w:t>
      </w:r>
    </w:p>
    <w:p w14:paraId="5918DE78" w14:textId="77777777" w:rsidR="00076FCE" w:rsidRDefault="00076FCE" w:rsidP="00076FCE">
      <w:r>
        <w:t>3 rows in set (0.00 sec)</w:t>
      </w:r>
    </w:p>
    <w:p w14:paraId="2A1B8B65" w14:textId="77777777" w:rsidR="00076FCE" w:rsidRDefault="00076FCE" w:rsidP="00076FCE"/>
    <w:p w14:paraId="7DBF6772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gramStart"/>
      <w:r>
        <w:t>AVG(</w:t>
      </w:r>
      <w:proofErr w:type="gramEnd"/>
      <w:r>
        <w:t>salary)</w:t>
      </w:r>
    </w:p>
    <w:p w14:paraId="32F084BD" w14:textId="77777777" w:rsidR="00076FCE" w:rsidRDefault="00076FCE" w:rsidP="00076FCE">
      <w:r>
        <w:t xml:space="preserve">    -&gt; from dept;</w:t>
      </w:r>
    </w:p>
    <w:p w14:paraId="5021181B" w14:textId="77777777" w:rsidR="00076FCE" w:rsidRDefault="00076FCE" w:rsidP="00076FCE">
      <w:r>
        <w:t>ERROR 1054 (42S22): Unknown column 'salary' in 'field list'</w:t>
      </w:r>
    </w:p>
    <w:p w14:paraId="20A6AEA9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gramStart"/>
      <w:r>
        <w:t>AVG(</w:t>
      </w:r>
      <w:proofErr w:type="gramEnd"/>
      <w:r>
        <w:t>salary)</w:t>
      </w:r>
    </w:p>
    <w:p w14:paraId="35873D9F" w14:textId="77777777" w:rsidR="00076FCE" w:rsidRDefault="00076FCE" w:rsidP="00076FCE">
      <w:r>
        <w:t xml:space="preserve">    -&gt; from emp;</w:t>
      </w:r>
    </w:p>
    <w:p w14:paraId="2053C764" w14:textId="77777777" w:rsidR="00076FCE" w:rsidRDefault="00076FCE" w:rsidP="00076FCE">
      <w:r>
        <w:t>+-------------+</w:t>
      </w:r>
    </w:p>
    <w:p w14:paraId="49151DDF" w14:textId="77777777" w:rsidR="00076FCE" w:rsidRDefault="00076FCE" w:rsidP="00076FCE">
      <w:r>
        <w:t xml:space="preserve">| </w:t>
      </w:r>
      <w:proofErr w:type="gramStart"/>
      <w:r>
        <w:t>AVG(</w:t>
      </w:r>
      <w:proofErr w:type="gramEnd"/>
      <w:r>
        <w:t>salary) |</w:t>
      </w:r>
    </w:p>
    <w:p w14:paraId="4A27C5FC" w14:textId="77777777" w:rsidR="00076FCE" w:rsidRDefault="00076FCE" w:rsidP="00076FCE">
      <w:r>
        <w:t>+-------------+</w:t>
      </w:r>
    </w:p>
    <w:p w14:paraId="72E32372" w14:textId="77777777" w:rsidR="00076FCE" w:rsidRDefault="00076FCE" w:rsidP="00076FCE">
      <w:proofErr w:type="gramStart"/>
      <w:r>
        <w:t>|  29000.0000</w:t>
      </w:r>
      <w:proofErr w:type="gramEnd"/>
      <w:r>
        <w:t xml:space="preserve"> |</w:t>
      </w:r>
    </w:p>
    <w:p w14:paraId="0ED3B086" w14:textId="77777777" w:rsidR="00076FCE" w:rsidRDefault="00076FCE" w:rsidP="00076FCE">
      <w:r>
        <w:t>+-------------+</w:t>
      </w:r>
    </w:p>
    <w:p w14:paraId="6A27AB91" w14:textId="77777777" w:rsidR="00076FCE" w:rsidRDefault="00076FCE" w:rsidP="00076FCE">
      <w:r>
        <w:t>1 row in set (0.01 sec)</w:t>
      </w:r>
    </w:p>
    <w:p w14:paraId="0EEDBDEF" w14:textId="77777777" w:rsidR="00076FCE" w:rsidRDefault="00076FCE" w:rsidP="00076FCE"/>
    <w:p w14:paraId="519C2EA6" w14:textId="77777777" w:rsidR="00076FCE" w:rsidRDefault="00076FCE" w:rsidP="00076FCE">
      <w:proofErr w:type="spellStart"/>
      <w:r>
        <w:t>mysql</w:t>
      </w:r>
      <w:proofErr w:type="spellEnd"/>
      <w:r>
        <w:t>&gt; SELECT *</w:t>
      </w:r>
    </w:p>
    <w:p w14:paraId="6FB67250" w14:textId="77777777" w:rsidR="00076FCE" w:rsidRDefault="00076FCE" w:rsidP="00076FCE">
      <w:r>
        <w:t xml:space="preserve">    -&gt; FROM emp</w:t>
      </w:r>
    </w:p>
    <w:p w14:paraId="454C695D" w14:textId="77777777" w:rsidR="00076FCE" w:rsidRDefault="00076FCE" w:rsidP="00076FCE">
      <w:r>
        <w:t xml:space="preserve">    -&gt; CROSS JOIN +</w:t>
      </w:r>
    </w:p>
    <w:p w14:paraId="1F72E9D5" w14:textId="77777777" w:rsidR="00076FCE" w:rsidRDefault="00076FCE" w:rsidP="00076FCE">
      <w:r>
        <w:t xml:space="preserve">    -&gt; ;</w:t>
      </w:r>
    </w:p>
    <w:p w14:paraId="16814A14" w14:textId="77777777" w:rsidR="00076FCE" w:rsidRDefault="00076FCE" w:rsidP="00076FCE">
      <w:r>
        <w:t>ERROR 1064 (42000): You have an error in your SQL syntax; check the manual that corresponds to your MySQL server version for the right syntax to use near '+' at line 3</w:t>
      </w:r>
    </w:p>
    <w:p w14:paraId="79038F7E" w14:textId="77777777" w:rsidR="00076FCE" w:rsidRDefault="00076FCE" w:rsidP="00076FCE">
      <w:proofErr w:type="spellStart"/>
      <w:r>
        <w:t>mysql</w:t>
      </w:r>
      <w:proofErr w:type="spellEnd"/>
      <w:r>
        <w:t>&gt; SELECT *</w:t>
      </w:r>
    </w:p>
    <w:p w14:paraId="18A4D7C0" w14:textId="77777777" w:rsidR="00076FCE" w:rsidRDefault="00076FCE" w:rsidP="00076FCE">
      <w:r>
        <w:t xml:space="preserve">    -&gt; FROM emp</w:t>
      </w:r>
    </w:p>
    <w:p w14:paraId="06F5A7B6" w14:textId="77777777" w:rsidR="00076FCE" w:rsidRDefault="00076FCE" w:rsidP="00076FCE">
      <w:r>
        <w:t xml:space="preserve">    -&gt; CROSS JOIN </w:t>
      </w:r>
      <w:proofErr w:type="spellStart"/>
      <w:r>
        <w:t>desc</w:t>
      </w:r>
      <w:proofErr w:type="spellEnd"/>
      <w:r>
        <w:t>;</w:t>
      </w:r>
    </w:p>
    <w:p w14:paraId="192FA51F" w14:textId="77777777" w:rsidR="00076FCE" w:rsidRDefault="00076FCE" w:rsidP="00076FCE">
      <w:r>
        <w:t>ERROR 1064 (42000): You have an error in your SQL syntax; check the manual that corresponds to your MySQL server version for the right syntax to use near '</w:t>
      </w:r>
      <w:proofErr w:type="spellStart"/>
      <w:r>
        <w:t>desc</w:t>
      </w:r>
      <w:proofErr w:type="spellEnd"/>
      <w:r>
        <w:t>' at line 3</w:t>
      </w:r>
    </w:p>
    <w:p w14:paraId="53DE4BFC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gramStart"/>
      <w:r>
        <w:t>*  FROM</w:t>
      </w:r>
      <w:proofErr w:type="gramEnd"/>
      <w:r>
        <w:t xml:space="preserve"> emp</w:t>
      </w:r>
    </w:p>
    <w:p w14:paraId="1215E575" w14:textId="77777777" w:rsidR="00076FCE" w:rsidRDefault="00076FCE" w:rsidP="00076FCE">
      <w:r>
        <w:t xml:space="preserve">    -&gt; CROSS JOIN dept;</w:t>
      </w:r>
    </w:p>
    <w:p w14:paraId="6D1063FC" w14:textId="77777777" w:rsidR="00076FCE" w:rsidRDefault="00076FCE" w:rsidP="00076FCE">
      <w:r>
        <w:t>+----+------------------+--------+------+-------------+------------+-------------+</w:t>
      </w:r>
    </w:p>
    <w:p w14:paraId="28D8BA60" w14:textId="77777777" w:rsidR="00076FCE" w:rsidRDefault="00076FCE" w:rsidP="00076FCE">
      <w:r>
        <w:t xml:space="preserve">| ID | </w:t>
      </w:r>
      <w:proofErr w:type="spellStart"/>
      <w:r>
        <w:t>Employee_Name</w:t>
      </w:r>
      <w:proofErr w:type="spellEnd"/>
      <w:r>
        <w:t xml:space="preserve">    | salary | ID   | </w:t>
      </w:r>
      <w:proofErr w:type="gramStart"/>
      <w:r>
        <w:t>department  |</w:t>
      </w:r>
      <w:proofErr w:type="gramEnd"/>
      <w:r>
        <w:t xml:space="preserve"> date       | </w:t>
      </w:r>
      <w:proofErr w:type="spellStart"/>
      <w:r>
        <w:t>daily_sales</w:t>
      </w:r>
      <w:proofErr w:type="spellEnd"/>
      <w:r>
        <w:t xml:space="preserve"> |</w:t>
      </w:r>
    </w:p>
    <w:p w14:paraId="1D72CA39" w14:textId="77777777" w:rsidR="00076FCE" w:rsidRDefault="00076FCE" w:rsidP="00076FCE">
      <w:r>
        <w:t>+----+------------------+--------+------+-------------+------------+-------------+</w:t>
      </w:r>
    </w:p>
    <w:p w14:paraId="57C49BE9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1 | mechanical  | 2012-08-13 |         360 |</w:t>
      </w:r>
    </w:p>
    <w:p w14:paraId="2C9E241F" w14:textId="77777777" w:rsidR="00076FCE" w:rsidRDefault="00076FCE" w:rsidP="00076FCE">
      <w:proofErr w:type="gramStart"/>
      <w:r>
        <w:lastRenderedPageBreak/>
        <w:t>|  3</w:t>
      </w:r>
      <w:proofErr w:type="gramEnd"/>
      <w:r>
        <w:t xml:space="preserve"> | JOE PETRA        |  41000 |    1 | mechanical  | 2012-08-13 |         360 |</w:t>
      </w:r>
    </w:p>
    <w:p w14:paraId="49DC7102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1 | mechanical  | 2012-08-13 |         360 |</w:t>
      </w:r>
    </w:p>
    <w:p w14:paraId="28E838F6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1 | mechanical  | 2012-08-13 |         360 |</w:t>
      </w:r>
    </w:p>
    <w:p w14:paraId="6FDE0A09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2 | electrical  | 2012-08-13 |         100 |</w:t>
      </w:r>
    </w:p>
    <w:p w14:paraId="3433DEDA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2 | electrical  | 2012-08-13 |         100 |</w:t>
      </w:r>
    </w:p>
    <w:p w14:paraId="44F9141B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2 | electrical  | 2012-08-13 |         100 |</w:t>
      </w:r>
    </w:p>
    <w:p w14:paraId="22853184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2 | electrical  | 2012-08-13 |         100 |</w:t>
      </w:r>
    </w:p>
    <w:p w14:paraId="6AC96965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2 | electrical  | 2012-08-14 |         110 |</w:t>
      </w:r>
    </w:p>
    <w:p w14:paraId="4BDD3CBB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2 | electrical  | 2012-08-14 |         110 |</w:t>
      </w:r>
    </w:p>
    <w:p w14:paraId="016FA149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2 | electrical  | 2012-08-14 |         110 |</w:t>
      </w:r>
    </w:p>
    <w:p w14:paraId="328B2EB5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2 | electrical  | 2012-08-14 |         110 |</w:t>
      </w:r>
    </w:p>
    <w:p w14:paraId="208BB0A5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3 | electronics | 2012-08-13 |         150 |</w:t>
      </w:r>
    </w:p>
    <w:p w14:paraId="2A047595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3 | electronics | 2012-08-13 |         150 |</w:t>
      </w:r>
    </w:p>
    <w:p w14:paraId="081FA9D7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3 | electronics | 2012-08-13 |         150 |</w:t>
      </w:r>
    </w:p>
    <w:p w14:paraId="41C34AA0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3 | electronics | 2012-08-13 |         150 |</w:t>
      </w:r>
    </w:p>
    <w:p w14:paraId="7C12B014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3 | electronics | 2012-08-14 |         170 |</w:t>
      </w:r>
    </w:p>
    <w:p w14:paraId="73F9F097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3 | electronics | 2012-08-14 |         170 |</w:t>
      </w:r>
    </w:p>
    <w:p w14:paraId="568FBE79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3 | electronics | 2012-08-14 |         170 |</w:t>
      </w:r>
    </w:p>
    <w:p w14:paraId="638B1E44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3 | electronics | 2012-08-14 |         170 |</w:t>
      </w:r>
    </w:p>
    <w:p w14:paraId="6B150FA3" w14:textId="77777777" w:rsidR="00076FCE" w:rsidRDefault="00076FCE" w:rsidP="00076FCE">
      <w:r>
        <w:t>+----+------------------+--------+------+-------------+------------+-------------+</w:t>
      </w:r>
    </w:p>
    <w:p w14:paraId="2205C080" w14:textId="77777777" w:rsidR="00076FCE" w:rsidRDefault="00076FCE" w:rsidP="00076FCE">
      <w:r>
        <w:t>20 rows in set (0.01 sec)</w:t>
      </w:r>
    </w:p>
    <w:p w14:paraId="51B6B1B6" w14:textId="77777777" w:rsidR="00076FCE" w:rsidRDefault="00076FCE" w:rsidP="00076FCE"/>
    <w:p w14:paraId="68CC6A55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*FROM emp WHERE ID ='2' AND department ='electrical';</w:t>
      </w:r>
    </w:p>
    <w:p w14:paraId="05182935" w14:textId="77777777" w:rsidR="00076FCE" w:rsidRDefault="00076FCE" w:rsidP="00076FCE">
      <w:r>
        <w:t>ERROR 1054 (42S22): Unknown column 'department' in 'where clause'</w:t>
      </w:r>
    </w:p>
    <w:p w14:paraId="0AF18011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spellStart"/>
      <w:proofErr w:type="gramStart"/>
      <w:r>
        <w:t>d.department</w:t>
      </w:r>
      <w:proofErr w:type="spellEnd"/>
      <w:proofErr w:type="gramEnd"/>
      <w:r>
        <w:t xml:space="preserve">, </w:t>
      </w:r>
      <w:proofErr w:type="spellStart"/>
      <w:r>
        <w:t>d.dates</w:t>
      </w:r>
      <w:proofErr w:type="spellEnd"/>
      <w:r>
        <w:t xml:space="preserve">, i.ID, </w:t>
      </w:r>
      <w:proofErr w:type="spellStart"/>
      <w:r>
        <w:t>e.EMPLOYEE_NAME</w:t>
      </w:r>
      <w:proofErr w:type="spellEnd"/>
    </w:p>
    <w:p w14:paraId="6DCACD49" w14:textId="77777777" w:rsidR="00076FCE" w:rsidRDefault="00076FCE" w:rsidP="00076FCE">
      <w:r>
        <w:t xml:space="preserve">    -&gt; FROM dept d</w:t>
      </w:r>
    </w:p>
    <w:p w14:paraId="183263CE" w14:textId="77777777" w:rsidR="00076FCE" w:rsidRDefault="00076FCE" w:rsidP="00076FCE">
      <w:r>
        <w:t xml:space="preserve">    -&gt; LEFT JOIN emp e</w:t>
      </w:r>
    </w:p>
    <w:p w14:paraId="602B9A18" w14:textId="77777777" w:rsidR="00076FCE" w:rsidRDefault="00076FCE" w:rsidP="00076FCE">
      <w:r>
        <w:t xml:space="preserve">    -&gt; </w:t>
      </w:r>
      <w:proofErr w:type="gramStart"/>
      <w:r>
        <w:t>on ;</w:t>
      </w:r>
      <w:proofErr w:type="gramEnd"/>
    </w:p>
    <w:p w14:paraId="03C376C5" w14:textId="77777777" w:rsidR="00076FCE" w:rsidRDefault="00076FCE" w:rsidP="00076FCE">
      <w:r>
        <w:t>ERROR 1064 (42000): You have an error in your SQL syntax; check the manual that corresponds to your MySQL server version for the right syntax to use near '' at line 4</w:t>
      </w:r>
    </w:p>
    <w:p w14:paraId="7CB01431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spellStart"/>
      <w:proofErr w:type="gramStart"/>
      <w:r>
        <w:t>d.department</w:t>
      </w:r>
      <w:proofErr w:type="spellEnd"/>
      <w:proofErr w:type="gramEnd"/>
      <w:r>
        <w:t xml:space="preserve">, </w:t>
      </w:r>
      <w:proofErr w:type="spellStart"/>
      <w:r>
        <w:t>d.dates</w:t>
      </w:r>
      <w:proofErr w:type="spellEnd"/>
      <w:r>
        <w:t xml:space="preserve">, </w:t>
      </w:r>
      <w:proofErr w:type="spellStart"/>
      <w:r>
        <w:t>s.salary</w:t>
      </w:r>
      <w:proofErr w:type="spellEnd"/>
      <w:r>
        <w:t xml:space="preserve">,  </w:t>
      </w:r>
      <w:proofErr w:type="spellStart"/>
      <w:r>
        <w:t>e.EMPLOYEE_NAME</w:t>
      </w:r>
      <w:proofErr w:type="spellEnd"/>
    </w:p>
    <w:p w14:paraId="0A039796" w14:textId="77777777" w:rsidR="00076FCE" w:rsidRDefault="00076FCE" w:rsidP="00076FCE">
      <w:r>
        <w:lastRenderedPageBreak/>
        <w:t xml:space="preserve">    -&gt; FROM dept d</w:t>
      </w:r>
    </w:p>
    <w:p w14:paraId="46DB0BAA" w14:textId="77777777" w:rsidR="00076FCE" w:rsidRDefault="00076FCE" w:rsidP="00076FCE">
      <w:r>
        <w:t xml:space="preserve">    -&gt; LEFT JOIN emp e</w:t>
      </w:r>
    </w:p>
    <w:p w14:paraId="5C5B5F1C" w14:textId="77777777" w:rsidR="00076FCE" w:rsidRDefault="00076FCE" w:rsidP="00076FCE">
      <w:r>
        <w:t xml:space="preserve">    -&gt; on d.ID = e.ID;</w:t>
      </w:r>
    </w:p>
    <w:p w14:paraId="385C93A8" w14:textId="77777777" w:rsidR="00076FCE" w:rsidRDefault="00076FCE" w:rsidP="00076FCE">
      <w:r>
        <w:t>ERROR 1054 (42S22): Unknown column '</w:t>
      </w:r>
      <w:proofErr w:type="spellStart"/>
      <w:proofErr w:type="gramStart"/>
      <w:r>
        <w:t>d.dates</w:t>
      </w:r>
      <w:proofErr w:type="spellEnd"/>
      <w:proofErr w:type="gramEnd"/>
      <w:r>
        <w:t>' in 'field list'</w:t>
      </w:r>
    </w:p>
    <w:p w14:paraId="52996FBE" w14:textId="77777777" w:rsidR="00076FCE" w:rsidRDefault="00076FCE" w:rsidP="00076FCE">
      <w:proofErr w:type="spellStart"/>
      <w:r>
        <w:t>mysql</w:t>
      </w:r>
      <w:proofErr w:type="spellEnd"/>
      <w:proofErr w:type="gramStart"/>
      <w:r>
        <w:t>&gt;  select</w:t>
      </w:r>
      <w:proofErr w:type="gramEnd"/>
      <w:r>
        <w:t xml:space="preserve"> </w:t>
      </w:r>
      <w:proofErr w:type="spellStart"/>
      <w:r>
        <w:t>d.department</w:t>
      </w:r>
      <w:proofErr w:type="spellEnd"/>
      <w:r>
        <w:t xml:space="preserve">, </w:t>
      </w:r>
      <w:proofErr w:type="spellStart"/>
      <w:r>
        <w:t>d.date</w:t>
      </w:r>
      <w:proofErr w:type="spellEnd"/>
      <w:r>
        <w:t xml:space="preserve">, </w:t>
      </w:r>
      <w:proofErr w:type="spellStart"/>
      <w:r>
        <w:t>e.salary</w:t>
      </w:r>
      <w:proofErr w:type="spellEnd"/>
      <w:r>
        <w:t xml:space="preserve">,  </w:t>
      </w:r>
      <w:proofErr w:type="spellStart"/>
      <w:r>
        <w:t>e.EMPLOYEE_NAME</w:t>
      </w:r>
      <w:proofErr w:type="spellEnd"/>
    </w:p>
    <w:p w14:paraId="6360B273" w14:textId="77777777" w:rsidR="00076FCE" w:rsidRDefault="00076FCE" w:rsidP="00076FCE">
      <w:r>
        <w:t xml:space="preserve">    -&gt; FROM dept d</w:t>
      </w:r>
    </w:p>
    <w:p w14:paraId="0FAACB3C" w14:textId="77777777" w:rsidR="00076FCE" w:rsidRDefault="00076FCE" w:rsidP="00076FCE">
      <w:r>
        <w:t xml:space="preserve">    -</w:t>
      </w:r>
      <w:proofErr w:type="gramStart"/>
      <w:r>
        <w:t>&gt;  LEFT</w:t>
      </w:r>
      <w:proofErr w:type="gramEnd"/>
      <w:r>
        <w:t xml:space="preserve"> JOIN emp e</w:t>
      </w:r>
    </w:p>
    <w:p w14:paraId="26436E07" w14:textId="77777777" w:rsidR="00076FCE" w:rsidRDefault="00076FCE" w:rsidP="00076FCE">
      <w:r>
        <w:t xml:space="preserve">    -</w:t>
      </w:r>
      <w:proofErr w:type="gramStart"/>
      <w:r>
        <w:t>&gt;  on</w:t>
      </w:r>
      <w:proofErr w:type="gramEnd"/>
      <w:r>
        <w:t xml:space="preserve"> d.ID = e.ID;</w:t>
      </w:r>
    </w:p>
    <w:p w14:paraId="03E0C2FC" w14:textId="77777777" w:rsidR="00076FCE" w:rsidRDefault="00076FCE" w:rsidP="00076FCE">
      <w:r>
        <w:t>+-------------+------------+--------+------------------+</w:t>
      </w:r>
    </w:p>
    <w:p w14:paraId="60A4F91D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date       | salary | EMPLOYEE_NAME    |</w:t>
      </w:r>
    </w:p>
    <w:p w14:paraId="33F5B6E3" w14:textId="77777777" w:rsidR="00076FCE" w:rsidRDefault="00076FCE" w:rsidP="00076FCE">
      <w:r>
        <w:t>+-------------+------------+--------+------------------+</w:t>
      </w:r>
    </w:p>
    <w:p w14:paraId="7475E4C6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32000 | JACK REACHER     |</w:t>
      </w:r>
    </w:p>
    <w:p w14:paraId="69D6769D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22000 | PADMA MAHESHWARI |</w:t>
      </w:r>
    </w:p>
    <w:p w14:paraId="63915A72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22000 | PADMA MAHESHWARI |</w:t>
      </w:r>
    </w:p>
    <w:p w14:paraId="5A47B974" w14:textId="77777777" w:rsidR="00076FCE" w:rsidRDefault="00076FCE" w:rsidP="00076FCE">
      <w:r>
        <w:t xml:space="preserve">| electronics | 2012-08-13 </w:t>
      </w:r>
      <w:proofErr w:type="gramStart"/>
      <w:r>
        <w:t>|  41000</w:t>
      </w:r>
      <w:proofErr w:type="gramEnd"/>
      <w:r>
        <w:t xml:space="preserve"> | JOE PETRA        |</w:t>
      </w:r>
    </w:p>
    <w:p w14:paraId="0CA28284" w14:textId="77777777" w:rsidR="00076FCE" w:rsidRDefault="00076FCE" w:rsidP="00076FCE">
      <w:r>
        <w:t xml:space="preserve">| electronics | 2012-08-14 </w:t>
      </w:r>
      <w:proofErr w:type="gramStart"/>
      <w:r>
        <w:t>|  41000</w:t>
      </w:r>
      <w:proofErr w:type="gramEnd"/>
      <w:r>
        <w:t xml:space="preserve"> | JOE PETRA        |</w:t>
      </w:r>
    </w:p>
    <w:p w14:paraId="5175C098" w14:textId="77777777" w:rsidR="00076FCE" w:rsidRDefault="00076FCE" w:rsidP="00076FCE">
      <w:r>
        <w:t>+-------------+------------+--------+------------------+</w:t>
      </w:r>
    </w:p>
    <w:p w14:paraId="2D6A5B5D" w14:textId="77777777" w:rsidR="00076FCE" w:rsidRDefault="00076FCE" w:rsidP="00076FCE">
      <w:r>
        <w:t>5 rows in set (0.01 sec)</w:t>
      </w:r>
    </w:p>
    <w:p w14:paraId="643FD7F3" w14:textId="77777777" w:rsidR="00076FCE" w:rsidRDefault="00076FCE" w:rsidP="00076FCE"/>
    <w:p w14:paraId="004C64F7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spellStart"/>
      <w:proofErr w:type="gramStart"/>
      <w:r>
        <w:t>d.department</w:t>
      </w:r>
      <w:proofErr w:type="spellEnd"/>
      <w:proofErr w:type="gramEnd"/>
      <w:r>
        <w:t xml:space="preserve">, </w:t>
      </w:r>
      <w:proofErr w:type="spellStart"/>
      <w:r>
        <w:t>d.date</w:t>
      </w:r>
      <w:proofErr w:type="spellEnd"/>
      <w:r>
        <w:t xml:space="preserve">, </w:t>
      </w:r>
      <w:proofErr w:type="spellStart"/>
      <w:r>
        <w:t>e.salary</w:t>
      </w:r>
      <w:proofErr w:type="spellEnd"/>
      <w:r>
        <w:t xml:space="preserve">,  </w:t>
      </w:r>
      <w:proofErr w:type="spellStart"/>
      <w:r>
        <w:t>e.EMPLOYEE_NAME</w:t>
      </w:r>
      <w:proofErr w:type="spellEnd"/>
    </w:p>
    <w:p w14:paraId="0DCA097C" w14:textId="77777777" w:rsidR="00076FCE" w:rsidRDefault="00076FCE" w:rsidP="00076FCE">
      <w:r>
        <w:t xml:space="preserve">    -&gt; FROM dept d</w:t>
      </w:r>
    </w:p>
    <w:p w14:paraId="1ADAA4E7" w14:textId="77777777" w:rsidR="00076FCE" w:rsidRDefault="00076FCE" w:rsidP="00076FCE">
      <w:r>
        <w:t xml:space="preserve">    -&gt; INNER JOIN emp e</w:t>
      </w:r>
    </w:p>
    <w:p w14:paraId="50F5055E" w14:textId="77777777" w:rsidR="00076FCE" w:rsidRDefault="00076FCE" w:rsidP="00076FCE">
      <w:r>
        <w:t xml:space="preserve">    -</w:t>
      </w:r>
      <w:proofErr w:type="gramStart"/>
      <w:r>
        <w:t>&gt;  on</w:t>
      </w:r>
      <w:proofErr w:type="gramEnd"/>
      <w:r>
        <w:t xml:space="preserve"> d.ID = e.ID;</w:t>
      </w:r>
    </w:p>
    <w:p w14:paraId="62DBD631" w14:textId="77777777" w:rsidR="00076FCE" w:rsidRDefault="00076FCE" w:rsidP="00076FCE">
      <w:r>
        <w:t>+-------------+------------+--------+------------------+</w:t>
      </w:r>
    </w:p>
    <w:p w14:paraId="26B4F6FC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date       | salary | EMPLOYEE_NAME    |</w:t>
      </w:r>
    </w:p>
    <w:p w14:paraId="0773EB94" w14:textId="77777777" w:rsidR="00076FCE" w:rsidRDefault="00076FCE" w:rsidP="00076FCE">
      <w:r>
        <w:t>+-------------+------------+--------+------------------+</w:t>
      </w:r>
    </w:p>
    <w:p w14:paraId="052151EE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32000 | JACK REACHER     |</w:t>
      </w:r>
    </w:p>
    <w:p w14:paraId="6A50BDAC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22000 | PADMA MAHESHWARI |</w:t>
      </w:r>
    </w:p>
    <w:p w14:paraId="368961C0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22000 | PADMA MAHESHWARI |</w:t>
      </w:r>
    </w:p>
    <w:p w14:paraId="4F77DCAA" w14:textId="77777777" w:rsidR="00076FCE" w:rsidRDefault="00076FCE" w:rsidP="00076FCE">
      <w:r>
        <w:t xml:space="preserve">| electronics | 2012-08-13 </w:t>
      </w:r>
      <w:proofErr w:type="gramStart"/>
      <w:r>
        <w:t>|  41000</w:t>
      </w:r>
      <w:proofErr w:type="gramEnd"/>
      <w:r>
        <w:t xml:space="preserve"> | JOE PETRA        |</w:t>
      </w:r>
    </w:p>
    <w:p w14:paraId="44593E66" w14:textId="77777777" w:rsidR="00076FCE" w:rsidRDefault="00076FCE" w:rsidP="00076FCE">
      <w:r>
        <w:t xml:space="preserve">| electronics | 2012-08-14 </w:t>
      </w:r>
      <w:proofErr w:type="gramStart"/>
      <w:r>
        <w:t>|  41000</w:t>
      </w:r>
      <w:proofErr w:type="gramEnd"/>
      <w:r>
        <w:t xml:space="preserve"> | JOE PETRA        |</w:t>
      </w:r>
    </w:p>
    <w:p w14:paraId="2EBBA453" w14:textId="77777777" w:rsidR="00076FCE" w:rsidRDefault="00076FCE" w:rsidP="00076FCE">
      <w:r>
        <w:lastRenderedPageBreak/>
        <w:t>+-------------+------------+--------+------------------+</w:t>
      </w:r>
    </w:p>
    <w:p w14:paraId="6F9BD2C0" w14:textId="77777777" w:rsidR="00076FCE" w:rsidRDefault="00076FCE" w:rsidP="00076FCE">
      <w:r>
        <w:t>5 rows in set (0.01 sec)</w:t>
      </w:r>
    </w:p>
    <w:p w14:paraId="47F0FE58" w14:textId="77777777" w:rsidR="00076FCE" w:rsidRDefault="00076FCE" w:rsidP="00076FCE"/>
    <w:p w14:paraId="035A53B5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spellStart"/>
      <w:proofErr w:type="gramStart"/>
      <w:r>
        <w:t>d.department</w:t>
      </w:r>
      <w:proofErr w:type="spellEnd"/>
      <w:proofErr w:type="gramEnd"/>
      <w:r>
        <w:t xml:space="preserve">, </w:t>
      </w:r>
      <w:proofErr w:type="spellStart"/>
      <w:r>
        <w:t>d.date</w:t>
      </w:r>
      <w:proofErr w:type="spellEnd"/>
      <w:r>
        <w:t xml:space="preserve">, </w:t>
      </w:r>
      <w:proofErr w:type="spellStart"/>
      <w:r>
        <w:t>e.salary</w:t>
      </w:r>
      <w:proofErr w:type="spellEnd"/>
      <w:r>
        <w:t xml:space="preserve">,  </w:t>
      </w:r>
      <w:proofErr w:type="spellStart"/>
      <w:r>
        <w:t>e.EMPLOYEE_NAME</w:t>
      </w:r>
      <w:proofErr w:type="spellEnd"/>
    </w:p>
    <w:p w14:paraId="3B4A0326" w14:textId="77777777" w:rsidR="00076FCE" w:rsidRDefault="00076FCE" w:rsidP="00076FCE">
      <w:r>
        <w:t xml:space="preserve">    -&gt; FROM dept d</w:t>
      </w:r>
    </w:p>
    <w:p w14:paraId="21678BB8" w14:textId="77777777" w:rsidR="00076FCE" w:rsidRDefault="00076FCE" w:rsidP="00076FCE">
      <w:r>
        <w:t xml:space="preserve">    -</w:t>
      </w:r>
      <w:proofErr w:type="gramStart"/>
      <w:r>
        <w:t>&gt;  INNER</w:t>
      </w:r>
      <w:proofErr w:type="gramEnd"/>
      <w:r>
        <w:t xml:space="preserve"> JOIN emp e</w:t>
      </w:r>
    </w:p>
    <w:p w14:paraId="1C67CD31" w14:textId="77777777" w:rsidR="00076FCE" w:rsidRDefault="00076FCE" w:rsidP="00076FCE">
      <w:r>
        <w:t xml:space="preserve">    -&gt; ;</w:t>
      </w:r>
    </w:p>
    <w:p w14:paraId="55377EE1" w14:textId="77777777" w:rsidR="00076FCE" w:rsidRDefault="00076FCE" w:rsidP="00076FCE">
      <w:r>
        <w:t>+-------------+------------+--------+------------------+</w:t>
      </w:r>
    </w:p>
    <w:p w14:paraId="4D0B72C7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date       | salary | EMPLOYEE_NAME    |</w:t>
      </w:r>
    </w:p>
    <w:p w14:paraId="4B3F0B7E" w14:textId="77777777" w:rsidR="00076FCE" w:rsidRDefault="00076FCE" w:rsidP="00076FCE">
      <w:r>
        <w:t>+-------------+------------+--------+------------------+</w:t>
      </w:r>
    </w:p>
    <w:p w14:paraId="4CA8BA63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21000 | AMBUJ AGRAWAL    |</w:t>
      </w:r>
    </w:p>
    <w:p w14:paraId="00034B19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41000 | JOE PETRA        |</w:t>
      </w:r>
    </w:p>
    <w:p w14:paraId="1964BD79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22000 | PADMA MAHESHWARI |</w:t>
      </w:r>
    </w:p>
    <w:p w14:paraId="48C5980F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32000 | JACK REACHER     |</w:t>
      </w:r>
    </w:p>
    <w:p w14:paraId="5F675B97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21000 | AMBUJ AGRAWAL    |</w:t>
      </w:r>
    </w:p>
    <w:p w14:paraId="1B3193D0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41000 | JOE PETRA        |</w:t>
      </w:r>
    </w:p>
    <w:p w14:paraId="580051E0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22000 | PADMA MAHESHWARI |</w:t>
      </w:r>
    </w:p>
    <w:p w14:paraId="1F51EAE0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32000 | JACK REACHER     |</w:t>
      </w:r>
    </w:p>
    <w:p w14:paraId="24AC4774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21000 | AMBUJ AGRAWAL    |</w:t>
      </w:r>
    </w:p>
    <w:p w14:paraId="003DE9D6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41000 | JOE PETRA        |</w:t>
      </w:r>
    </w:p>
    <w:p w14:paraId="62406F29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22000 | PADMA MAHESHWARI |</w:t>
      </w:r>
    </w:p>
    <w:p w14:paraId="5CF56F7B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32000 | JACK REACHER     |</w:t>
      </w:r>
    </w:p>
    <w:p w14:paraId="4EC2A603" w14:textId="77777777" w:rsidR="00076FCE" w:rsidRDefault="00076FCE" w:rsidP="00076FCE">
      <w:r>
        <w:t xml:space="preserve">| electronics | 2012-08-13 </w:t>
      </w:r>
      <w:proofErr w:type="gramStart"/>
      <w:r>
        <w:t>|  21000</w:t>
      </w:r>
      <w:proofErr w:type="gramEnd"/>
      <w:r>
        <w:t xml:space="preserve"> | AMBUJ AGRAWAL    |</w:t>
      </w:r>
    </w:p>
    <w:p w14:paraId="1C67A340" w14:textId="77777777" w:rsidR="00076FCE" w:rsidRDefault="00076FCE" w:rsidP="00076FCE">
      <w:r>
        <w:t xml:space="preserve">| electronics | 2012-08-13 </w:t>
      </w:r>
      <w:proofErr w:type="gramStart"/>
      <w:r>
        <w:t>|  41000</w:t>
      </w:r>
      <w:proofErr w:type="gramEnd"/>
      <w:r>
        <w:t xml:space="preserve"> | JOE PETRA        |</w:t>
      </w:r>
    </w:p>
    <w:p w14:paraId="4EEE7FC7" w14:textId="77777777" w:rsidR="00076FCE" w:rsidRDefault="00076FCE" w:rsidP="00076FCE">
      <w:r>
        <w:t xml:space="preserve">| electronics | 2012-08-13 </w:t>
      </w:r>
      <w:proofErr w:type="gramStart"/>
      <w:r>
        <w:t>|  22000</w:t>
      </w:r>
      <w:proofErr w:type="gramEnd"/>
      <w:r>
        <w:t xml:space="preserve"> | PADMA MAHESHWARI |</w:t>
      </w:r>
    </w:p>
    <w:p w14:paraId="2EA8D19B" w14:textId="77777777" w:rsidR="00076FCE" w:rsidRDefault="00076FCE" w:rsidP="00076FCE">
      <w:r>
        <w:t xml:space="preserve">| electronics | 2012-08-13 </w:t>
      </w:r>
      <w:proofErr w:type="gramStart"/>
      <w:r>
        <w:t>|  32000</w:t>
      </w:r>
      <w:proofErr w:type="gramEnd"/>
      <w:r>
        <w:t xml:space="preserve"> | JACK REACHER     |</w:t>
      </w:r>
    </w:p>
    <w:p w14:paraId="1D7DF8C2" w14:textId="77777777" w:rsidR="00076FCE" w:rsidRDefault="00076FCE" w:rsidP="00076FCE">
      <w:r>
        <w:t xml:space="preserve">| electronics | 2012-08-14 </w:t>
      </w:r>
      <w:proofErr w:type="gramStart"/>
      <w:r>
        <w:t>|  21000</w:t>
      </w:r>
      <w:proofErr w:type="gramEnd"/>
      <w:r>
        <w:t xml:space="preserve"> | AMBUJ AGRAWAL    |</w:t>
      </w:r>
    </w:p>
    <w:p w14:paraId="04BCEEF7" w14:textId="77777777" w:rsidR="00076FCE" w:rsidRDefault="00076FCE" w:rsidP="00076FCE">
      <w:r>
        <w:t xml:space="preserve">| electronics | 2012-08-14 </w:t>
      </w:r>
      <w:proofErr w:type="gramStart"/>
      <w:r>
        <w:t>|  41000</w:t>
      </w:r>
      <w:proofErr w:type="gramEnd"/>
      <w:r>
        <w:t xml:space="preserve"> | JOE PETRA        |</w:t>
      </w:r>
    </w:p>
    <w:p w14:paraId="5F282DF4" w14:textId="77777777" w:rsidR="00076FCE" w:rsidRDefault="00076FCE" w:rsidP="00076FCE">
      <w:r>
        <w:t xml:space="preserve">| electronics | 2012-08-14 </w:t>
      </w:r>
      <w:proofErr w:type="gramStart"/>
      <w:r>
        <w:t>|  22000</w:t>
      </w:r>
      <w:proofErr w:type="gramEnd"/>
      <w:r>
        <w:t xml:space="preserve"> | PADMA MAHESHWARI |</w:t>
      </w:r>
    </w:p>
    <w:p w14:paraId="2377DAA2" w14:textId="77777777" w:rsidR="00076FCE" w:rsidRDefault="00076FCE" w:rsidP="00076FCE">
      <w:r>
        <w:t xml:space="preserve">| electronics | 2012-08-14 </w:t>
      </w:r>
      <w:proofErr w:type="gramStart"/>
      <w:r>
        <w:t>|  32000</w:t>
      </w:r>
      <w:proofErr w:type="gramEnd"/>
      <w:r>
        <w:t xml:space="preserve"> | JACK REACHER     |</w:t>
      </w:r>
    </w:p>
    <w:p w14:paraId="480B4F65" w14:textId="77777777" w:rsidR="00076FCE" w:rsidRDefault="00076FCE" w:rsidP="00076FCE">
      <w:r>
        <w:t>+-------------+------------+--------+------------------+</w:t>
      </w:r>
    </w:p>
    <w:p w14:paraId="74F1A7A9" w14:textId="77777777" w:rsidR="00076FCE" w:rsidRDefault="00076FCE" w:rsidP="00076FCE">
      <w:r>
        <w:lastRenderedPageBreak/>
        <w:t>20 rows in set (0.01 sec)</w:t>
      </w:r>
    </w:p>
    <w:p w14:paraId="75B9F3A8" w14:textId="77777777" w:rsidR="00076FCE" w:rsidRDefault="00076FCE" w:rsidP="00076FCE"/>
    <w:p w14:paraId="79C55835" w14:textId="77777777" w:rsidR="00076FCE" w:rsidRDefault="00076FCE" w:rsidP="00076FCE">
      <w:proofErr w:type="spellStart"/>
      <w:r>
        <w:t>mysql</w:t>
      </w:r>
      <w:proofErr w:type="spellEnd"/>
      <w:r>
        <w:t xml:space="preserve">&gt; select </w:t>
      </w:r>
      <w:proofErr w:type="spellStart"/>
      <w:proofErr w:type="gramStart"/>
      <w:r>
        <w:t>d.department</w:t>
      </w:r>
      <w:proofErr w:type="spellEnd"/>
      <w:proofErr w:type="gramEnd"/>
      <w:r>
        <w:t xml:space="preserve">, </w:t>
      </w:r>
      <w:proofErr w:type="spellStart"/>
      <w:r>
        <w:t>d.date</w:t>
      </w:r>
      <w:proofErr w:type="spellEnd"/>
      <w:r>
        <w:t xml:space="preserve">, </w:t>
      </w:r>
      <w:proofErr w:type="spellStart"/>
      <w:r>
        <w:t>e.salary</w:t>
      </w:r>
      <w:proofErr w:type="spellEnd"/>
      <w:r>
        <w:t xml:space="preserve">, </w:t>
      </w:r>
      <w:proofErr w:type="spellStart"/>
      <w:r>
        <w:t>e.EMPLOYEE_NAME</w:t>
      </w:r>
      <w:proofErr w:type="spellEnd"/>
    </w:p>
    <w:p w14:paraId="22D5E3EA" w14:textId="77777777" w:rsidR="00076FCE" w:rsidRDefault="00076FCE" w:rsidP="00076FCE">
      <w:r>
        <w:t xml:space="preserve">    -&gt; FROM dept d</w:t>
      </w:r>
    </w:p>
    <w:p w14:paraId="029548D3" w14:textId="77777777" w:rsidR="00076FCE" w:rsidRDefault="00076FCE" w:rsidP="00076FCE">
      <w:r>
        <w:t xml:space="preserve">    -&gt; LEFT JOIN emp e</w:t>
      </w:r>
    </w:p>
    <w:p w14:paraId="34177EB3" w14:textId="77777777" w:rsidR="00076FCE" w:rsidRDefault="00076FCE" w:rsidP="00076FCE">
      <w:r>
        <w:t xml:space="preserve">    -</w:t>
      </w:r>
      <w:proofErr w:type="gramStart"/>
      <w:r>
        <w:t>&gt;  on</w:t>
      </w:r>
      <w:proofErr w:type="gramEnd"/>
      <w:r>
        <w:t xml:space="preserve"> d.ID = e.ID;</w:t>
      </w:r>
    </w:p>
    <w:p w14:paraId="04646DC7" w14:textId="77777777" w:rsidR="00076FCE" w:rsidRDefault="00076FCE" w:rsidP="00076FCE">
      <w:r>
        <w:t>+-------------+------------+--------+------------------+</w:t>
      </w:r>
    </w:p>
    <w:p w14:paraId="1BD4201F" w14:textId="77777777" w:rsidR="00076FCE" w:rsidRDefault="00076FCE" w:rsidP="00076FCE">
      <w:r>
        <w:t xml:space="preserve">| </w:t>
      </w:r>
      <w:proofErr w:type="gramStart"/>
      <w:r>
        <w:t>department  |</w:t>
      </w:r>
      <w:proofErr w:type="gramEnd"/>
      <w:r>
        <w:t xml:space="preserve"> date       | salary | EMPLOYEE_NAME    |</w:t>
      </w:r>
    </w:p>
    <w:p w14:paraId="33E0FAE9" w14:textId="77777777" w:rsidR="00076FCE" w:rsidRDefault="00076FCE" w:rsidP="00076FCE">
      <w:r>
        <w:t>+-------------+------------+--------+------------------+</w:t>
      </w:r>
    </w:p>
    <w:p w14:paraId="59069895" w14:textId="77777777" w:rsidR="00076FCE" w:rsidRDefault="00076FCE" w:rsidP="00076FCE">
      <w:r>
        <w:t xml:space="preserve">| </w:t>
      </w:r>
      <w:proofErr w:type="gramStart"/>
      <w:r>
        <w:t>mechanical  |</w:t>
      </w:r>
      <w:proofErr w:type="gramEnd"/>
      <w:r>
        <w:t xml:space="preserve"> 2012-08-13 |  32000 | JACK REACHER     |</w:t>
      </w:r>
    </w:p>
    <w:p w14:paraId="6D186118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3 |  22000 | PADMA MAHESHWARI |</w:t>
      </w:r>
    </w:p>
    <w:p w14:paraId="5B51D52C" w14:textId="77777777" w:rsidR="00076FCE" w:rsidRDefault="00076FCE" w:rsidP="00076FCE">
      <w:r>
        <w:t xml:space="preserve">| </w:t>
      </w:r>
      <w:proofErr w:type="gramStart"/>
      <w:r>
        <w:t>electrical  |</w:t>
      </w:r>
      <w:proofErr w:type="gramEnd"/>
      <w:r>
        <w:t xml:space="preserve"> 2012-08-14 |  22000 | PADMA MAHESHWARI |</w:t>
      </w:r>
    </w:p>
    <w:p w14:paraId="6D6BD1C6" w14:textId="77777777" w:rsidR="00076FCE" w:rsidRDefault="00076FCE" w:rsidP="00076FCE">
      <w:r>
        <w:t xml:space="preserve">| electronics | 2012-08-13 </w:t>
      </w:r>
      <w:proofErr w:type="gramStart"/>
      <w:r>
        <w:t>|  41000</w:t>
      </w:r>
      <w:proofErr w:type="gramEnd"/>
      <w:r>
        <w:t xml:space="preserve"> | JOE PETRA        |</w:t>
      </w:r>
    </w:p>
    <w:p w14:paraId="5C5B7C22" w14:textId="77777777" w:rsidR="00076FCE" w:rsidRDefault="00076FCE" w:rsidP="00076FCE">
      <w:r>
        <w:t xml:space="preserve">| electronics | 2012-08-14 </w:t>
      </w:r>
      <w:proofErr w:type="gramStart"/>
      <w:r>
        <w:t>|  41000</w:t>
      </w:r>
      <w:proofErr w:type="gramEnd"/>
      <w:r>
        <w:t xml:space="preserve"> | JOE PETRA        |</w:t>
      </w:r>
    </w:p>
    <w:p w14:paraId="3CB61113" w14:textId="77777777" w:rsidR="00076FCE" w:rsidRDefault="00076FCE" w:rsidP="00076FCE">
      <w:r>
        <w:t>+-------------+------------+--------+------------------+</w:t>
      </w:r>
    </w:p>
    <w:p w14:paraId="2FB9CEE2" w14:textId="77777777" w:rsidR="00076FCE" w:rsidRDefault="00076FCE" w:rsidP="00076FCE">
      <w:r>
        <w:t>5 rows in set (0.00 sec)</w:t>
      </w:r>
    </w:p>
    <w:p w14:paraId="06428ACC" w14:textId="77777777" w:rsidR="00076FCE" w:rsidRDefault="00076FCE" w:rsidP="00076FCE"/>
    <w:p w14:paraId="41D36DA8" w14:textId="77777777" w:rsidR="00076FCE" w:rsidRDefault="00076FCE" w:rsidP="00076FCE">
      <w:proofErr w:type="spellStart"/>
      <w:r>
        <w:t>mysql</w:t>
      </w:r>
      <w:proofErr w:type="spellEnd"/>
      <w:r>
        <w:t>&gt; SELECT COUNT(EMPLOYEE_NAME)</w:t>
      </w:r>
    </w:p>
    <w:p w14:paraId="67228CB0" w14:textId="77777777" w:rsidR="00076FCE" w:rsidRDefault="00076FCE" w:rsidP="00076FCE">
      <w:r>
        <w:t xml:space="preserve">    -&gt; FROM emp;</w:t>
      </w:r>
    </w:p>
    <w:p w14:paraId="337C20CB" w14:textId="77777777" w:rsidR="00076FCE" w:rsidRDefault="00076FCE" w:rsidP="00076FCE">
      <w:r>
        <w:t>+----------------------+</w:t>
      </w:r>
    </w:p>
    <w:p w14:paraId="3C02D1F4" w14:textId="77777777" w:rsidR="00076FCE" w:rsidRDefault="00076FCE" w:rsidP="00076FCE">
      <w:r>
        <w:t>| COUNT(EMPLOYEE_NAME) |</w:t>
      </w:r>
    </w:p>
    <w:p w14:paraId="533D5F0C" w14:textId="77777777" w:rsidR="00076FCE" w:rsidRDefault="00076FCE" w:rsidP="00076FCE">
      <w:r>
        <w:t>+----------------------+</w:t>
      </w:r>
    </w:p>
    <w:p w14:paraId="74742E4A" w14:textId="77777777" w:rsidR="00076FCE" w:rsidRDefault="00076FCE" w:rsidP="00076FCE">
      <w:r>
        <w:t>|                    4 |</w:t>
      </w:r>
    </w:p>
    <w:p w14:paraId="2820D268" w14:textId="77777777" w:rsidR="00076FCE" w:rsidRDefault="00076FCE" w:rsidP="00076FCE">
      <w:r>
        <w:t>+----------------------+</w:t>
      </w:r>
    </w:p>
    <w:p w14:paraId="0E34ADA3" w14:textId="77777777" w:rsidR="00076FCE" w:rsidRDefault="00076FCE" w:rsidP="00076FCE">
      <w:r>
        <w:t>1 row in set (0.00 sec)</w:t>
      </w:r>
    </w:p>
    <w:p w14:paraId="15F5EF21" w14:textId="77777777" w:rsidR="00076FCE" w:rsidRDefault="00076FCE" w:rsidP="00076FCE"/>
    <w:p w14:paraId="16E37F36" w14:textId="77777777" w:rsidR="00076FCE" w:rsidRDefault="00076FCE" w:rsidP="00076FCE">
      <w:proofErr w:type="spellStart"/>
      <w:r>
        <w:t>mysql</w:t>
      </w:r>
      <w:proofErr w:type="spellEnd"/>
      <w:r>
        <w:t>&gt; SELECT * FROM emp, dept;</w:t>
      </w:r>
    </w:p>
    <w:p w14:paraId="3093F344" w14:textId="77777777" w:rsidR="00076FCE" w:rsidRDefault="00076FCE" w:rsidP="00076FCE">
      <w:r>
        <w:t>+----+------------------+--------+------+-------------+------------+-------------+</w:t>
      </w:r>
    </w:p>
    <w:p w14:paraId="36E83778" w14:textId="77777777" w:rsidR="00076FCE" w:rsidRDefault="00076FCE" w:rsidP="00076FCE">
      <w:r>
        <w:t xml:space="preserve">| ID | </w:t>
      </w:r>
      <w:proofErr w:type="spellStart"/>
      <w:r>
        <w:t>Employee_Name</w:t>
      </w:r>
      <w:proofErr w:type="spellEnd"/>
      <w:r>
        <w:t xml:space="preserve">    | salary | ID   | </w:t>
      </w:r>
      <w:proofErr w:type="gramStart"/>
      <w:r>
        <w:t>department  |</w:t>
      </w:r>
      <w:proofErr w:type="gramEnd"/>
      <w:r>
        <w:t xml:space="preserve"> date       | </w:t>
      </w:r>
      <w:proofErr w:type="spellStart"/>
      <w:r>
        <w:t>daily_sales</w:t>
      </w:r>
      <w:proofErr w:type="spellEnd"/>
      <w:r>
        <w:t xml:space="preserve"> |</w:t>
      </w:r>
    </w:p>
    <w:p w14:paraId="05A4C02D" w14:textId="77777777" w:rsidR="00076FCE" w:rsidRDefault="00076FCE" w:rsidP="00076FCE">
      <w:r>
        <w:t>+----+------------------+--------+------+-------------+------------+-------------+</w:t>
      </w:r>
    </w:p>
    <w:p w14:paraId="1C6D4010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1 | mechanical  | 2012-08-13 |         360 |</w:t>
      </w:r>
    </w:p>
    <w:p w14:paraId="263F64C1" w14:textId="77777777" w:rsidR="00076FCE" w:rsidRDefault="00076FCE" w:rsidP="00076FCE">
      <w:proofErr w:type="gramStart"/>
      <w:r>
        <w:lastRenderedPageBreak/>
        <w:t>|  3</w:t>
      </w:r>
      <w:proofErr w:type="gramEnd"/>
      <w:r>
        <w:t xml:space="preserve"> | JOE PETRA        |  41000 |    1 | mechanical  | 2012-08-13 |         360 |</w:t>
      </w:r>
    </w:p>
    <w:p w14:paraId="690909C4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1 | mechanical  | 2012-08-13 |         360 |</w:t>
      </w:r>
    </w:p>
    <w:p w14:paraId="1AC89340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1 | mechanical  | 2012-08-13 |         360 |</w:t>
      </w:r>
    </w:p>
    <w:p w14:paraId="1BC5B912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2 | electrical  | 2012-08-13 |         100 |</w:t>
      </w:r>
    </w:p>
    <w:p w14:paraId="0B59B192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2 | electrical  | 2012-08-13 |         100 |</w:t>
      </w:r>
    </w:p>
    <w:p w14:paraId="0AFDF334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2 | electrical  | 2012-08-13 |         100 |</w:t>
      </w:r>
    </w:p>
    <w:p w14:paraId="4B67B81B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2 | electrical  | 2012-08-13 |         100 |</w:t>
      </w:r>
    </w:p>
    <w:p w14:paraId="650EAFB6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2 | electrical  | 2012-08-14 |         110 |</w:t>
      </w:r>
    </w:p>
    <w:p w14:paraId="7F77B307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2 | electrical  | 2012-08-14 |         110 |</w:t>
      </w:r>
    </w:p>
    <w:p w14:paraId="2E1C128C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2 | electrical  | 2012-08-14 |         110 |</w:t>
      </w:r>
    </w:p>
    <w:p w14:paraId="06005A35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2 | electrical  | 2012-08-14 |         110 |</w:t>
      </w:r>
    </w:p>
    <w:p w14:paraId="56915275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3 | electronics | 2012-08-13 |         150 |</w:t>
      </w:r>
    </w:p>
    <w:p w14:paraId="20153CFB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3 | electronics | 2012-08-13 |         150 |</w:t>
      </w:r>
    </w:p>
    <w:p w14:paraId="69D120EE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3 | electronics | 2012-08-13 |         150 |</w:t>
      </w:r>
    </w:p>
    <w:p w14:paraId="16E929B3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3 | electronics | 2012-08-13 |         150 |</w:t>
      </w:r>
    </w:p>
    <w:p w14:paraId="09F16656" w14:textId="77777777" w:rsidR="00076FCE" w:rsidRDefault="00076FCE" w:rsidP="00076FCE">
      <w:proofErr w:type="gramStart"/>
      <w:r>
        <w:t>|  4</w:t>
      </w:r>
      <w:proofErr w:type="gramEnd"/>
      <w:r>
        <w:t xml:space="preserve"> | AMBUJ AGRAWAL    |  21000 |    3 | electronics | 2012-08-14 |         170 |</w:t>
      </w:r>
    </w:p>
    <w:p w14:paraId="0CEFAE76" w14:textId="77777777" w:rsidR="00076FCE" w:rsidRDefault="00076FCE" w:rsidP="00076FCE">
      <w:proofErr w:type="gramStart"/>
      <w:r>
        <w:t>|  3</w:t>
      </w:r>
      <w:proofErr w:type="gramEnd"/>
      <w:r>
        <w:t xml:space="preserve"> | JOE PETRA        |  41000 |    3 | electronics | 2012-08-14 |         170 |</w:t>
      </w:r>
    </w:p>
    <w:p w14:paraId="6204A7B4" w14:textId="77777777" w:rsidR="00076FCE" w:rsidRDefault="00076FCE" w:rsidP="00076FCE">
      <w:proofErr w:type="gramStart"/>
      <w:r>
        <w:t>|  2</w:t>
      </w:r>
      <w:proofErr w:type="gramEnd"/>
      <w:r>
        <w:t xml:space="preserve"> | PADMA MAHESHWARI |  22000 |    3 | electronics | 2012-08-14 |         170 |</w:t>
      </w:r>
    </w:p>
    <w:p w14:paraId="67A27F20" w14:textId="77777777" w:rsidR="00076FCE" w:rsidRDefault="00076FCE" w:rsidP="00076FCE">
      <w:proofErr w:type="gramStart"/>
      <w:r>
        <w:t>|  1</w:t>
      </w:r>
      <w:proofErr w:type="gramEnd"/>
      <w:r>
        <w:t xml:space="preserve"> | JACK REACHER     |  32000 |    3 | electronics | 2012-08-14 |         170 |</w:t>
      </w:r>
    </w:p>
    <w:p w14:paraId="5FF3ED8D" w14:textId="77777777" w:rsidR="00076FCE" w:rsidRDefault="00076FCE" w:rsidP="00076FCE">
      <w:r>
        <w:t>+----+------------------+--------+------+-------------+------------+-------------+</w:t>
      </w:r>
    </w:p>
    <w:p w14:paraId="2BED2EE3" w14:textId="77777777" w:rsidR="00076FCE" w:rsidRDefault="00076FCE" w:rsidP="00076FCE">
      <w:r>
        <w:t>20 rows in set (0.00 sec)</w:t>
      </w:r>
    </w:p>
    <w:p w14:paraId="452C8D30" w14:textId="77777777" w:rsidR="00076FCE" w:rsidRDefault="00076FCE" w:rsidP="00076FCE"/>
    <w:p w14:paraId="68B05555" w14:textId="5931324B" w:rsidR="00D143B9" w:rsidRDefault="00076FCE" w:rsidP="00076FCE">
      <w:proofErr w:type="spellStart"/>
      <w:r>
        <w:t>mysql</w:t>
      </w:r>
      <w:proofErr w:type="spellEnd"/>
      <w:r>
        <w:t>&gt;</w:t>
      </w:r>
    </w:p>
    <w:sectPr w:rsidR="00D143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2MDMxNDA1tzQzMrdQ0lEKTi0uzszPAykwrAUAh6Fr7SwAAAA="/>
  </w:docVars>
  <w:rsids>
    <w:rsidRoot w:val="00076FCE"/>
    <w:rsid w:val="00076FCE"/>
    <w:rsid w:val="0030701A"/>
    <w:rsid w:val="005F4153"/>
    <w:rsid w:val="00BC5C7E"/>
    <w:rsid w:val="00D143B9"/>
    <w:rsid w:val="00DD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C2026"/>
  <w15:chartTrackingRefBased/>
  <w15:docId w15:val="{2520345D-44AE-476F-A80D-6FFEEA4AC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4</Pages>
  <Words>2585</Words>
  <Characters>14740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singh</dc:creator>
  <cp:keywords/>
  <dc:description/>
  <cp:lastModifiedBy>ayush singh</cp:lastModifiedBy>
  <cp:revision>1</cp:revision>
  <dcterms:created xsi:type="dcterms:W3CDTF">2022-12-01T16:40:00Z</dcterms:created>
  <dcterms:modified xsi:type="dcterms:W3CDTF">2022-12-01T18:26:00Z</dcterms:modified>
</cp:coreProperties>
</file>